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99E9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231">
        <w:rPr>
          <w:rFonts w:ascii="Garamond" w:hAnsi="Garamond"/>
        </w:rPr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  <w:r w:rsidRPr="0053323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2FA14FD1" w:rsidR="003824EA" w:rsidRPr="00533231" w:rsidRDefault="00385D2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</w:t>
      </w:r>
      <w:r w:rsidR="00D8510A" w:rsidRPr="00533231">
        <w:rPr>
          <w:rFonts w:ascii="Garamond" w:hAnsi="Garamond"/>
          <w:b/>
          <w:sz w:val="32"/>
        </w:rPr>
        <w:t xml:space="preserve">US Covid </w:t>
      </w:r>
      <w:r w:rsidRPr="00533231">
        <w:rPr>
          <w:rFonts w:ascii="Garamond" w:hAnsi="Garamond"/>
          <w:b/>
          <w:sz w:val="32"/>
        </w:rPr>
        <w:t xml:space="preserve">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23D10672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F69EDF6" w:rsidR="003824E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Pedro Pita, 19933</w:t>
      </w:r>
    </w:p>
    <w:p w14:paraId="7DDAE0C3" w14:textId="47BC2C3D" w:rsidR="00D8510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Tomás Ramos, 19934</w:t>
      </w:r>
    </w:p>
    <w:p w14:paraId="0AF5939D" w14:textId="4A60BEF4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651E2D0F" w:rsidR="003824EA" w:rsidRPr="00533231" w:rsidRDefault="00D8510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t>2021</w:t>
      </w:r>
      <w:r w:rsidR="003824EA" w:rsidRPr="00533231">
        <w:rPr>
          <w:rFonts w:ascii="Garamond" w:hAnsi="Garamond"/>
          <w:highlight w:val="yellow"/>
        </w:rPr>
        <w:br w:type="page"/>
      </w:r>
    </w:p>
    <w:p w14:paraId="7BD7AC21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lastRenderedPageBreak/>
        <w:br w:type="page"/>
      </w:r>
    </w:p>
    <w:p w14:paraId="210F0E90" w14:textId="786A4D2E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</w:rPr>
        <w:lastRenderedPageBreak/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</w:p>
    <w:p w14:paraId="59AE6A9A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1E32A89" w14:textId="77777777" w:rsidR="006A5027" w:rsidRPr="00533231" w:rsidRDefault="006A5027" w:rsidP="006A5027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US Covid 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02DCAB7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laborado por:</w:t>
      </w:r>
    </w:p>
    <w:p w14:paraId="661E244E" w14:textId="46F45F3E" w:rsidR="003824EA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Pedro Pita, 19933</w:t>
      </w:r>
    </w:p>
    <w:p w14:paraId="27F69994" w14:textId="18911BC4" w:rsidR="006A5027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Tomás Ramos, 19934</w:t>
      </w:r>
    </w:p>
    <w:p w14:paraId="2D63A23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Orientado por:</w:t>
      </w:r>
    </w:p>
    <w:p w14:paraId="3FE68D9D" w14:textId="3A653E23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Isabel Brito</w:t>
      </w:r>
    </w:p>
    <w:p w14:paraId="585AAFCF" w14:textId="590D9290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8BC93F2" w14:textId="7584B1DB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EA82401" w14:textId="77777777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192B653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 xml:space="preserve">Relatório </w:t>
      </w:r>
      <w:r w:rsidR="006A5027" w:rsidRPr="00533231">
        <w:rPr>
          <w:rFonts w:ascii="Garamond" w:hAnsi="Garamond"/>
        </w:rPr>
        <w:t>do trabalho prático 1 da unidade curricular Sistemas de Informação</w:t>
      </w:r>
      <w:r w:rsidRPr="00533231">
        <w:rPr>
          <w:rFonts w:ascii="Garamond" w:hAnsi="Garamond"/>
        </w:rPr>
        <w:t xml:space="preserve"> na</w:t>
      </w:r>
    </w:p>
    <w:p w14:paraId="71BA83F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scola Superior de Tecnologia e Gestão do Instituto Politécnico de Beja</w:t>
      </w:r>
    </w:p>
    <w:p w14:paraId="2E8E5A0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64E256" w14:textId="52E9166E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</w:rPr>
        <w:t>2021</w:t>
      </w:r>
    </w:p>
    <w:p w14:paraId="38D737A9" w14:textId="337F22D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951F7BF" w14:textId="2D174CC1" w:rsidR="003824EA" w:rsidRPr="00533231" w:rsidRDefault="003824EA" w:rsidP="006A5027">
      <w:pPr>
        <w:tabs>
          <w:tab w:val="center" w:pos="4253"/>
          <w:tab w:val="right" w:pos="8364"/>
        </w:tabs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br w:type="page"/>
      </w:r>
    </w:p>
    <w:p w14:paraId="1CCA5672" w14:textId="77777777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53323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533231" w:rsidRDefault="00AC6CA1" w:rsidP="006741FE">
          <w:pPr>
            <w:pStyle w:val="Cabealhodondice"/>
            <w:rPr>
              <w:lang w:val="pt-PT"/>
            </w:rPr>
          </w:pPr>
          <w:r w:rsidRPr="00533231">
            <w:rPr>
              <w:lang w:val="pt-PT"/>
            </w:rPr>
            <w:t>Í</w:t>
          </w:r>
          <w:r w:rsidR="00A10392" w:rsidRPr="00533231">
            <w:rPr>
              <w:lang w:val="pt-PT"/>
            </w:rPr>
            <w:t>nd</w:t>
          </w:r>
          <w:r w:rsidRPr="00533231">
            <w:rPr>
              <w:lang w:val="pt-PT"/>
            </w:rPr>
            <w:t>i</w:t>
          </w:r>
          <w:r w:rsidR="00A10392" w:rsidRPr="00533231">
            <w:rPr>
              <w:lang w:val="pt-PT"/>
            </w:rPr>
            <w:t>ce</w:t>
          </w:r>
        </w:p>
        <w:p w14:paraId="5885F3CF" w14:textId="55D49C64" w:rsidR="000D2E05" w:rsidRDefault="00F33209">
          <w:pPr>
            <w:pStyle w:val="ndice1"/>
            <w:rPr>
              <w:rFonts w:eastAsiaTheme="minorEastAsia"/>
              <w:lang w:eastAsia="pt-PT"/>
            </w:rPr>
          </w:pPr>
          <w:r w:rsidRPr="00533231">
            <w:rPr>
              <w:rStyle w:val="Hiperligao"/>
              <w:noProof w:val="0"/>
            </w:rPr>
            <w:fldChar w:fldCharType="begin"/>
          </w:r>
          <w:r w:rsidRPr="00533231">
            <w:rPr>
              <w:rStyle w:val="Hiperligao"/>
              <w:noProof w:val="0"/>
            </w:rPr>
            <w:instrText xml:space="preserve"> TOC \o "1-3" \h \z \u </w:instrText>
          </w:r>
          <w:r w:rsidRPr="00533231">
            <w:rPr>
              <w:rStyle w:val="Hiperligao"/>
              <w:noProof w:val="0"/>
            </w:rPr>
            <w:fldChar w:fldCharType="separate"/>
          </w:r>
          <w:hyperlink w:anchor="_Toc88501133" w:history="1">
            <w:r w:rsidR="000D2E05" w:rsidRPr="005C7004">
              <w:rPr>
                <w:rStyle w:val="Hiperligao"/>
              </w:rPr>
              <w:t>1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Introdução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33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3</w:t>
            </w:r>
            <w:r w:rsidR="000D2E05">
              <w:rPr>
                <w:webHidden/>
              </w:rPr>
              <w:fldChar w:fldCharType="end"/>
            </w:r>
          </w:hyperlink>
        </w:p>
        <w:p w14:paraId="25E7321B" w14:textId="15114245" w:rsidR="000D2E05" w:rsidRDefault="00474DA2">
          <w:pPr>
            <w:pStyle w:val="ndice1"/>
            <w:rPr>
              <w:rFonts w:eastAsiaTheme="minorEastAsia"/>
              <w:lang w:eastAsia="pt-PT"/>
            </w:rPr>
          </w:pPr>
          <w:hyperlink w:anchor="_Toc88501134" w:history="1">
            <w:r w:rsidR="000D2E05" w:rsidRPr="005C7004">
              <w:rPr>
                <w:rStyle w:val="Hiperligao"/>
              </w:rPr>
              <w:t>2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Caso de estudo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34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4</w:t>
            </w:r>
            <w:r w:rsidR="000D2E05">
              <w:rPr>
                <w:webHidden/>
              </w:rPr>
              <w:fldChar w:fldCharType="end"/>
            </w:r>
          </w:hyperlink>
        </w:p>
        <w:p w14:paraId="3179EA7C" w14:textId="635F708A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5" w:history="1">
            <w:r w:rsidR="000D2E05" w:rsidRPr="005C7004">
              <w:rPr>
                <w:rStyle w:val="Hiperligao"/>
                <w:noProof/>
              </w:rPr>
              <w:t>2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ema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5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4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2D256520" w14:textId="793C6DCA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6" w:history="1">
            <w:r w:rsidR="000D2E05" w:rsidRPr="005C7004">
              <w:rPr>
                <w:rStyle w:val="Hiperligao"/>
                <w:noProof/>
              </w:rPr>
              <w:t>2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Fonte de dado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6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4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0EA53A72" w14:textId="2375BDA7" w:rsidR="000D2E05" w:rsidRDefault="00474DA2">
          <w:pPr>
            <w:pStyle w:val="ndice1"/>
            <w:rPr>
              <w:rFonts w:eastAsiaTheme="minorEastAsia"/>
              <w:lang w:eastAsia="pt-PT"/>
            </w:rPr>
          </w:pPr>
          <w:hyperlink w:anchor="_Toc88501137" w:history="1">
            <w:r w:rsidR="000D2E05" w:rsidRPr="005C7004">
              <w:rPr>
                <w:rStyle w:val="Hiperligao"/>
              </w:rPr>
              <w:t>3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OLAP - Modelo Data Warehouse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37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5</w:t>
            </w:r>
            <w:r w:rsidR="000D2E05">
              <w:rPr>
                <w:webHidden/>
              </w:rPr>
              <w:fldChar w:fldCharType="end"/>
            </w:r>
          </w:hyperlink>
        </w:p>
        <w:p w14:paraId="73BFD544" w14:textId="1FD9B2A1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8" w:history="1">
            <w:r w:rsidR="000D2E05" w:rsidRPr="005C7004">
              <w:rPr>
                <w:rStyle w:val="Hiperligao"/>
                <w:noProof/>
              </w:rPr>
              <w:t>3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Esquema escolhido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8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5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21659834" w14:textId="23BD04F5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9" w:history="1">
            <w:r w:rsidR="000D2E05" w:rsidRPr="005C7004">
              <w:rPr>
                <w:rStyle w:val="Hiperligao"/>
                <w:noProof/>
              </w:rPr>
              <w:t>3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abelas de dimensão e facto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9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5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518CB82A" w14:textId="3E83C99B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0" w:history="1">
            <w:r w:rsidR="000D2E05" w:rsidRPr="005C7004">
              <w:rPr>
                <w:rStyle w:val="Hiperligao"/>
                <w:noProof/>
              </w:rPr>
              <w:t>3.3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Modelo E-R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0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7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1E8202B8" w14:textId="6778971E" w:rsidR="000D2E05" w:rsidRDefault="00474DA2">
          <w:pPr>
            <w:pStyle w:val="ndice1"/>
            <w:rPr>
              <w:rFonts w:eastAsiaTheme="minorEastAsia"/>
              <w:lang w:eastAsia="pt-PT"/>
            </w:rPr>
          </w:pPr>
          <w:hyperlink w:anchor="_Toc88501141" w:history="1">
            <w:r w:rsidR="000D2E05" w:rsidRPr="005C7004">
              <w:rPr>
                <w:rStyle w:val="Hiperligao"/>
              </w:rPr>
              <w:t>4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Processo de ETL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41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8</w:t>
            </w:r>
            <w:r w:rsidR="000D2E05">
              <w:rPr>
                <w:webHidden/>
              </w:rPr>
              <w:fldChar w:fldCharType="end"/>
            </w:r>
          </w:hyperlink>
        </w:p>
        <w:p w14:paraId="7CAF100D" w14:textId="493C4EFA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2" w:history="1">
            <w:r w:rsidR="000D2E05" w:rsidRPr="005C7004">
              <w:rPr>
                <w:rStyle w:val="Hiperligao"/>
                <w:noProof/>
              </w:rPr>
              <w:t>4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Export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2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8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6307C04D" w14:textId="4D275271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3" w:history="1">
            <w:r w:rsidR="000D2E05" w:rsidRPr="005C7004">
              <w:rPr>
                <w:rStyle w:val="Hiperligao"/>
                <w:noProof/>
              </w:rPr>
              <w:t>4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ransform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3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8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3B69344C" w14:textId="67D9F409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4" w:history="1">
            <w:r w:rsidR="000D2E05" w:rsidRPr="005C7004">
              <w:rPr>
                <w:rStyle w:val="Hiperligao"/>
                <w:noProof/>
              </w:rPr>
              <w:t>4.3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Loading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4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0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4E0817C8" w14:textId="2DDA9303" w:rsidR="000D2E05" w:rsidRDefault="00474DA2">
          <w:pPr>
            <w:pStyle w:val="ndice1"/>
            <w:rPr>
              <w:rFonts w:eastAsiaTheme="minorEastAsia"/>
              <w:lang w:eastAsia="pt-PT"/>
            </w:rPr>
          </w:pPr>
          <w:hyperlink w:anchor="_Toc88501145" w:history="1">
            <w:r w:rsidR="000D2E05" w:rsidRPr="005C7004">
              <w:rPr>
                <w:rStyle w:val="Hiperligao"/>
              </w:rPr>
              <w:t>5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OLAP – Cube e Analise de dados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45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11</w:t>
            </w:r>
            <w:r w:rsidR="000D2E05">
              <w:rPr>
                <w:webHidden/>
              </w:rPr>
              <w:fldChar w:fldCharType="end"/>
            </w:r>
          </w:hyperlink>
        </w:p>
        <w:p w14:paraId="27853B22" w14:textId="231A29E5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6" w:history="1">
            <w:r w:rsidR="000D2E05" w:rsidRPr="005C7004">
              <w:rPr>
                <w:rStyle w:val="Hiperligao"/>
                <w:noProof/>
              </w:rPr>
              <w:t>5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Caso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6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2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3D3A5B46" w14:textId="42CEC02D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7" w:history="1">
            <w:r w:rsidR="000D2E05" w:rsidRPr="005C7004">
              <w:rPr>
                <w:rStyle w:val="Hiperligao"/>
                <w:noProof/>
              </w:rPr>
              <w:t>5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Morte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7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4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02CC50B2" w14:textId="332CB554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8" w:history="1">
            <w:r w:rsidR="000D2E05" w:rsidRPr="005C7004">
              <w:rPr>
                <w:rStyle w:val="Hiperligao"/>
                <w:noProof/>
              </w:rPr>
              <w:t>5.3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Hospital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8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5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73405BFB" w14:textId="76BCE940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9" w:history="1">
            <w:r w:rsidR="000D2E05" w:rsidRPr="005C7004">
              <w:rPr>
                <w:rStyle w:val="Hiperligao"/>
                <w:noProof/>
              </w:rPr>
              <w:t>5.4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Nível de risco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9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6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0715A98B" w14:textId="43BE382D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50" w:history="1">
            <w:r w:rsidR="000D2E05" w:rsidRPr="005C7004">
              <w:rPr>
                <w:rStyle w:val="Hiperligao"/>
                <w:noProof/>
              </w:rPr>
              <w:t>5.5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este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50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7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6515FF8D" w14:textId="2B0CD185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51" w:history="1">
            <w:r w:rsidR="000D2E05" w:rsidRPr="005C7004">
              <w:rPr>
                <w:rStyle w:val="Hiperligao"/>
                <w:noProof/>
              </w:rPr>
              <w:t>5.6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Vacina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51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8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62FD0643" w14:textId="5E601655" w:rsidR="000D2E05" w:rsidRDefault="00474DA2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53" w:history="1">
            <w:r w:rsidR="000D2E05" w:rsidRPr="005C7004">
              <w:rPr>
                <w:rStyle w:val="Hiperligao"/>
                <w:noProof/>
              </w:rPr>
              <w:t>5.7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Nível de transmissão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53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9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1FE616C0" w14:textId="5BECA9F8" w:rsidR="000D2E05" w:rsidRDefault="00474DA2">
          <w:pPr>
            <w:pStyle w:val="ndice1"/>
            <w:rPr>
              <w:rFonts w:eastAsiaTheme="minorEastAsia"/>
              <w:lang w:eastAsia="pt-PT"/>
            </w:rPr>
          </w:pPr>
          <w:hyperlink w:anchor="_Toc88501154" w:history="1">
            <w:r w:rsidR="000D2E05" w:rsidRPr="005C7004">
              <w:rPr>
                <w:rStyle w:val="Hiperligao"/>
              </w:rPr>
              <w:t>6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Conclusões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54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20</w:t>
            </w:r>
            <w:r w:rsidR="000D2E05">
              <w:rPr>
                <w:webHidden/>
              </w:rPr>
              <w:fldChar w:fldCharType="end"/>
            </w:r>
          </w:hyperlink>
        </w:p>
        <w:p w14:paraId="2C124DF7" w14:textId="2FBA2E08" w:rsidR="007A00C9" w:rsidRPr="006F467B" w:rsidRDefault="00F33209" w:rsidP="006F467B">
          <w:pPr>
            <w:pStyle w:val="ndice1"/>
            <w:rPr>
              <w:noProof w:val="0"/>
            </w:rPr>
          </w:pPr>
          <w:r w:rsidRPr="00533231">
            <w:rPr>
              <w:rStyle w:val="Hiperligao"/>
              <w:noProof w:val="0"/>
            </w:rPr>
            <w:fldChar w:fldCharType="end"/>
          </w:r>
        </w:p>
      </w:sdtContent>
    </w:sdt>
    <w:p w14:paraId="13DFA3C1" w14:textId="77777777" w:rsidR="006F467B" w:rsidRDefault="006F467B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5545BBBF" w14:textId="5153B8A6" w:rsidR="00951A37" w:rsidRPr="0053323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533231">
        <w:rPr>
          <w:b/>
          <w:sz w:val="32"/>
          <w:szCs w:val="28"/>
        </w:rPr>
        <w:lastRenderedPageBreak/>
        <w:t>List</w:t>
      </w:r>
      <w:r w:rsidR="006A5D30" w:rsidRPr="00533231">
        <w:rPr>
          <w:b/>
          <w:sz w:val="32"/>
          <w:szCs w:val="28"/>
        </w:rPr>
        <w:t>a de</w:t>
      </w:r>
      <w:r w:rsidRPr="00533231">
        <w:rPr>
          <w:b/>
          <w:sz w:val="32"/>
          <w:szCs w:val="28"/>
        </w:rPr>
        <w:t xml:space="preserve"> </w:t>
      </w:r>
      <w:r w:rsidR="00AC6CA1" w:rsidRPr="00533231">
        <w:rPr>
          <w:b/>
          <w:sz w:val="32"/>
          <w:szCs w:val="28"/>
        </w:rPr>
        <w:t>Figuras</w:t>
      </w:r>
    </w:p>
    <w:p w14:paraId="1C813F68" w14:textId="317C097F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TOC \h \z \c "Figura" </w:instrText>
      </w:r>
      <w:r>
        <w:rPr>
          <w:b/>
          <w:sz w:val="24"/>
        </w:rPr>
        <w:fldChar w:fldCharType="separate"/>
      </w:r>
      <w:hyperlink w:anchor="_Toc88518072" w:history="1">
        <w:r w:rsidRPr="004E71D3">
          <w:rPr>
            <w:rStyle w:val="Hiperligao"/>
            <w:noProof/>
          </w:rPr>
          <w:t>Figura 1-Modelo E-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56A327A" w14:textId="295D395E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3" w:history="1">
        <w:r w:rsidRPr="004E71D3">
          <w:rPr>
            <w:rStyle w:val="Hiperligao"/>
            <w:noProof/>
          </w:rPr>
          <w:t>Figura 2- Representação da camada semânt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61F46E9" w14:textId="513FCB37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4" w:history="1">
        <w:r w:rsidRPr="004E71D3">
          <w:rPr>
            <w:rStyle w:val="Hiperligao"/>
            <w:noProof/>
          </w:rPr>
          <w:t>Figura 3-Número de casos diários no país, com foco no dia 28 de janeiro de 20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8F05B9F" w14:textId="1CBF32A1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5" w:history="1">
        <w:r w:rsidRPr="004E71D3">
          <w:rPr>
            <w:rStyle w:val="Hiperligao"/>
            <w:noProof/>
          </w:rPr>
          <w:t>Figura 4- Número de casos diários, no país, clicando no mês que pretende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7F7A9B8" w14:textId="78D24007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6" w:history="1">
        <w:r w:rsidRPr="004E71D3">
          <w:rPr>
            <w:rStyle w:val="Hiperligao"/>
            <w:noProof/>
          </w:rPr>
          <w:t>Figura 5- Número de casos totais por mê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336D235" w14:textId="2D9D52A2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7" w:history="1">
        <w:r w:rsidRPr="004E71D3">
          <w:rPr>
            <w:rStyle w:val="Hiperligao"/>
            <w:noProof/>
          </w:rPr>
          <w:t>Figura 6- Número de casos totais nos 15 estados mais afetados d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92B1757" w14:textId="5E5C510E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8" w:history="1">
        <w:r w:rsidRPr="004E71D3">
          <w:rPr>
            <w:rStyle w:val="Hiperligao"/>
            <w:noProof/>
          </w:rPr>
          <w:t>Figura 7-Número de mortes totais no país com foco no dia 15 de abril de 20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52B4784" w14:textId="66FB3082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9" w:history="1">
        <w:r w:rsidRPr="004E71D3">
          <w:rPr>
            <w:rStyle w:val="Hiperligao"/>
            <w:noProof/>
          </w:rPr>
          <w:t>Figura 8- Número de mortes por dia no país, com foco no dia 22 de junho de 20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8633D70" w14:textId="3E2DCD7B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0" w:history="1">
        <w:r w:rsidRPr="004E71D3">
          <w:rPr>
            <w:rStyle w:val="Hiperligao"/>
            <w:noProof/>
          </w:rPr>
          <w:t>Figura 9- 20 Estados do país com mais mortes por Covid-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238CB27" w14:textId="5BBAA936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1" w:history="1">
        <w:r w:rsidRPr="004E71D3">
          <w:rPr>
            <w:rStyle w:val="Hiperligao"/>
            <w:noProof/>
          </w:rPr>
          <w:t>Figura 10 - Quantidade de hospitalizados por dia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7D66C5C" w14:textId="4EDEEE96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2" w:history="1">
        <w:r w:rsidRPr="004E71D3">
          <w:rPr>
            <w:rStyle w:val="Hiperligao"/>
            <w:noProof/>
          </w:rPr>
          <w:t>Figura 11- Comparação entre a capacidade hospitalar e o número de hospitaliz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807F36B" w14:textId="09EE0E1F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3" w:history="1">
        <w:r w:rsidRPr="004E71D3">
          <w:rPr>
            <w:rStyle w:val="Hiperligao"/>
            <w:noProof/>
          </w:rPr>
          <w:t>Figura 12-Total dos níveis de risco dos estados d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4121C39" w14:textId="627A5F53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4" w:history="1">
        <w:r w:rsidRPr="004E71D3">
          <w:rPr>
            <w:rStyle w:val="Hiperligao"/>
            <w:noProof/>
          </w:rPr>
          <w:t>Figura 13- Número de testes negativos diário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5D19411" w14:textId="46967194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5" w:history="1">
        <w:r w:rsidRPr="004E71D3">
          <w:rPr>
            <w:rStyle w:val="Hiperligao"/>
            <w:noProof/>
          </w:rPr>
          <w:t>Figura 14- Número total de testes positivo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42A3673" w14:textId="3FEDD37E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6" w:history="1">
        <w:r w:rsidRPr="004E71D3">
          <w:rPr>
            <w:rStyle w:val="Hiperligao"/>
            <w:noProof/>
          </w:rPr>
          <w:t>Figura 15- Comparação do número total de testes negativos e positivo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277D7A8" w14:textId="2D95A687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7" w:history="1">
        <w:r w:rsidRPr="004E71D3">
          <w:rPr>
            <w:rStyle w:val="Hiperligao"/>
            <w:noProof/>
          </w:rPr>
          <w:t>Figura 16- Estados com mais vacinas administr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A9927DE" w14:textId="6D12AD2E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8" w:history="1">
        <w:r w:rsidRPr="004E71D3">
          <w:rPr>
            <w:rStyle w:val="Hiperligao"/>
            <w:noProof/>
          </w:rPr>
          <w:t>Figura 17- Comparação de vacinas distribuídas e vacinação completa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09B2F57" w14:textId="42AA327A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9" w:history="1">
        <w:r w:rsidRPr="004E71D3">
          <w:rPr>
            <w:rStyle w:val="Hiperligao"/>
            <w:noProof/>
          </w:rPr>
          <w:t>Figura 18- Número de pessoas com vacinação completa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C73DF37" w14:textId="79FE78CD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90" w:history="1">
        <w:r w:rsidRPr="004E71D3">
          <w:rPr>
            <w:rStyle w:val="Hiperligao"/>
            <w:noProof/>
          </w:rPr>
          <w:t>Figura 19- Estados com maior nível de trans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7B6B0F6" w14:textId="14472D2E" w:rsidR="006F467B" w:rsidRPr="00533231" w:rsidRDefault="002C5F34" w:rsidP="006F467B">
      <w:pPr>
        <w:jc w:val="both"/>
        <w:rPr>
          <w:b/>
          <w:sz w:val="24"/>
        </w:rPr>
      </w:pPr>
      <w:r>
        <w:rPr>
          <w:b/>
          <w:sz w:val="24"/>
        </w:rPr>
        <w:fldChar w:fldCharType="end"/>
      </w:r>
    </w:p>
    <w:p w14:paraId="5471C39F" w14:textId="21B01B3D" w:rsidR="00951A37" w:rsidRPr="00533231" w:rsidRDefault="00951A37" w:rsidP="00646775">
      <w:pPr>
        <w:jc w:val="both"/>
        <w:rPr>
          <w:b/>
          <w:sz w:val="24"/>
        </w:rPr>
      </w:pPr>
    </w:p>
    <w:p w14:paraId="2B6A966F" w14:textId="77777777" w:rsidR="002628EA" w:rsidRPr="00533231" w:rsidRDefault="002628EA" w:rsidP="00646775">
      <w:pPr>
        <w:jc w:val="both"/>
        <w:rPr>
          <w:b/>
          <w:sz w:val="24"/>
        </w:rPr>
        <w:sectPr w:rsidR="002628EA" w:rsidRPr="0053323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533231" w:rsidRDefault="00FD2457" w:rsidP="006741FE">
      <w:pPr>
        <w:pStyle w:val="Ttulo1"/>
        <w:rPr>
          <w:lang w:val="pt-PT"/>
        </w:rPr>
      </w:pPr>
      <w:bookmarkStart w:id="0" w:name="_Toc88501133"/>
      <w:r w:rsidRPr="00533231">
        <w:rPr>
          <w:lang w:val="pt-PT"/>
        </w:rPr>
        <w:lastRenderedPageBreak/>
        <w:t>Introdu</w:t>
      </w:r>
      <w:r w:rsidR="00AC6CA1" w:rsidRPr="00533231">
        <w:rPr>
          <w:lang w:val="pt-PT"/>
        </w:rPr>
        <w:t>ção</w:t>
      </w:r>
      <w:bookmarkEnd w:id="0"/>
    </w:p>
    <w:p w14:paraId="7EF7AC53" w14:textId="77777777" w:rsidR="00A657D3" w:rsidRDefault="00C11571" w:rsidP="000078DF">
      <w:pPr>
        <w:jc w:val="both"/>
      </w:pPr>
      <w:r>
        <w:t xml:space="preserve">Este trabalho </w:t>
      </w:r>
      <w:r w:rsidR="00A657D3">
        <w:t>tem como objetivo</w:t>
      </w:r>
      <w:r>
        <w:t xml:space="preserve"> </w:t>
      </w:r>
      <w:r w:rsidR="00A657D3">
        <w:t xml:space="preserve">encontrar </w:t>
      </w:r>
      <w:r>
        <w:t>uma fonte de dados e fazer todo o processo de ETL (</w:t>
      </w:r>
      <w:proofErr w:type="spellStart"/>
      <w:r>
        <w:t>Extract</w:t>
      </w:r>
      <w:proofErr w:type="spellEnd"/>
      <w:r>
        <w:t xml:space="preserve"> – </w:t>
      </w:r>
      <w:proofErr w:type="spellStart"/>
      <w:r>
        <w:t>Transform</w:t>
      </w:r>
      <w:proofErr w:type="spellEnd"/>
      <w:r>
        <w:t xml:space="preserve"> – </w:t>
      </w:r>
      <w:proofErr w:type="spellStart"/>
      <w:r>
        <w:t>Loading</w:t>
      </w:r>
      <w:proofErr w:type="spellEnd"/>
      <w:r>
        <w:t>)</w:t>
      </w:r>
      <w:r w:rsidR="00A657D3">
        <w:t xml:space="preserve">, por </w:t>
      </w:r>
      <w:r>
        <w:t xml:space="preserve">forma a desenvolver e modelar um modelo multidimensional (Data </w:t>
      </w:r>
      <w:proofErr w:type="spellStart"/>
      <w:r>
        <w:t>Warehouse</w:t>
      </w:r>
      <w:proofErr w:type="spellEnd"/>
      <w:r>
        <w:t>)</w:t>
      </w:r>
      <w:r w:rsidR="000D2E05">
        <w:t>.</w:t>
      </w:r>
    </w:p>
    <w:p w14:paraId="380E1B0B" w14:textId="3903EC9B" w:rsidR="009115D6" w:rsidRDefault="00A657D3" w:rsidP="00A657D3">
      <w:pPr>
        <w:jc w:val="both"/>
      </w:pPr>
      <w:r>
        <w:t xml:space="preserve">Desta forma, o </w:t>
      </w:r>
      <w:r w:rsidR="000D2E05">
        <w:t xml:space="preserve">relatório </w:t>
      </w:r>
      <w:r>
        <w:t>que se segue</w:t>
      </w:r>
      <w:r w:rsidR="009115D6">
        <w:t xml:space="preserve"> explica todo o processo de planeamento e realização do projeto.</w:t>
      </w:r>
      <w:r>
        <w:t xml:space="preserve"> </w:t>
      </w:r>
      <w:r w:rsidR="009115D6">
        <w:t>Assim sendo, apresenta-se</w:t>
      </w:r>
      <w:r w:rsidR="000D2E05">
        <w:t xml:space="preserve"> </w:t>
      </w:r>
      <w:r>
        <w:t>divi</w:t>
      </w:r>
      <w:r w:rsidR="00304500">
        <w:t>di</w:t>
      </w:r>
      <w:r>
        <w:t>do</w:t>
      </w:r>
      <w:r w:rsidR="000D2E05">
        <w:t xml:space="preserve"> em </w:t>
      </w:r>
      <w:r>
        <w:t>quatro</w:t>
      </w:r>
      <w:r w:rsidR="000D2E05">
        <w:t xml:space="preserve"> partes</w:t>
      </w:r>
      <w:r>
        <w:t xml:space="preserve">. </w:t>
      </w:r>
    </w:p>
    <w:p w14:paraId="7CCBC077" w14:textId="7F41F277" w:rsidR="00B3226C" w:rsidRDefault="009115D6" w:rsidP="00A657D3">
      <w:pPr>
        <w:jc w:val="both"/>
      </w:pPr>
      <w:r>
        <w:t>P</w:t>
      </w:r>
      <w:r w:rsidR="00A657D3">
        <w:t>rimeiro, “</w:t>
      </w:r>
      <w:r w:rsidR="000D2E05">
        <w:t>Caso de Estudo</w:t>
      </w:r>
      <w:r w:rsidR="00A657D3">
        <w:t>”, o</w:t>
      </w:r>
      <w:r w:rsidR="000D2E05">
        <w:t xml:space="preserve">nde </w:t>
      </w:r>
      <w:proofErr w:type="gramStart"/>
      <w:r w:rsidR="00A657D3">
        <w:t>é</w:t>
      </w:r>
      <w:proofErr w:type="gramEnd"/>
      <w:r w:rsidR="00A657D3">
        <w:t xml:space="preserve"> abordado o </w:t>
      </w:r>
      <w:r w:rsidR="000D2E05">
        <w:t>tema escolhido e a fonte de dados;</w:t>
      </w:r>
      <w:r w:rsidR="00A657D3">
        <w:t xml:space="preserve"> o “</w:t>
      </w:r>
      <w:r w:rsidR="000D2E05">
        <w:t xml:space="preserve">Modelo data </w:t>
      </w:r>
      <w:proofErr w:type="spellStart"/>
      <w:r w:rsidR="000D2E05">
        <w:t>warehouse</w:t>
      </w:r>
      <w:proofErr w:type="spellEnd"/>
      <w:r w:rsidR="00A657D3">
        <w:t xml:space="preserve">”, que expõe </w:t>
      </w:r>
      <w:r w:rsidR="000D2E05">
        <w:t xml:space="preserve">toda a estrutura da nossa data </w:t>
      </w:r>
      <w:proofErr w:type="spellStart"/>
      <w:r w:rsidR="000D2E05">
        <w:t>warehouse</w:t>
      </w:r>
      <w:proofErr w:type="spellEnd"/>
      <w:r w:rsidR="000D2E05">
        <w:t>;</w:t>
      </w:r>
      <w:r w:rsidR="00A657D3">
        <w:t xml:space="preserve"> depois, o “</w:t>
      </w:r>
      <w:r w:rsidR="000D2E05">
        <w:t>Processo ETL</w:t>
      </w:r>
      <w:r w:rsidR="00A657D3">
        <w:t>”, no qual</w:t>
      </w:r>
      <w:r w:rsidR="000D2E05">
        <w:t xml:space="preserve"> explica</w:t>
      </w:r>
      <w:r w:rsidR="00A657D3">
        <w:t xml:space="preserve">mos </w:t>
      </w:r>
      <w:r w:rsidR="000D2E05">
        <w:t>todo o processo de ETL que realizamos, d</w:t>
      </w:r>
      <w:r w:rsidR="00A657D3">
        <w:t>es</w:t>
      </w:r>
      <w:r w:rsidR="000D2E05">
        <w:t>d</w:t>
      </w:r>
      <w:r w:rsidR="00A657D3">
        <w:t>e a</w:t>
      </w:r>
      <w:r w:rsidR="000D2E05">
        <w:t xml:space="preserve"> extração dos dados até a inserção dos mesmos na nossa base de dados;</w:t>
      </w:r>
      <w:r>
        <w:t xml:space="preserve"> e por fim, numa última e quarta parte, a “</w:t>
      </w:r>
      <w:r w:rsidR="000D2E05">
        <w:t>Cube e Analise de dados</w:t>
      </w:r>
      <w:r>
        <w:t xml:space="preserve">” </w:t>
      </w:r>
      <w:r w:rsidR="00304500">
        <w:t xml:space="preserve">onde </w:t>
      </w:r>
      <w:r>
        <w:t>apresenta</w:t>
      </w:r>
      <w:r w:rsidR="00304500">
        <w:t>mos</w:t>
      </w:r>
      <w:r>
        <w:t xml:space="preserve"> a </w:t>
      </w:r>
      <w:r w:rsidR="000D2E05">
        <w:t>ferramenta de an</w:t>
      </w:r>
      <w:r>
        <w:t>á</w:t>
      </w:r>
      <w:r w:rsidR="000D2E05">
        <w:t>lise de dados que utilizamos e os gráficos obtidos.</w:t>
      </w:r>
    </w:p>
    <w:p w14:paraId="1FFFC4C1" w14:textId="76B9FEE8" w:rsidR="00D21F36" w:rsidRDefault="00D21F36" w:rsidP="00A657D3">
      <w:pPr>
        <w:jc w:val="both"/>
      </w:pPr>
      <w:r>
        <w:t xml:space="preserve">Todos os dados, scripts, prints, etc… utilizados ao longo do projeto, estão juntamente com os ficheiros do relatório e no </w:t>
      </w:r>
      <w:hyperlink r:id="rId12" w:history="1">
        <w:r w:rsidRPr="00D21F36">
          <w:rPr>
            <w:rStyle w:val="Hiperligao"/>
          </w:rPr>
          <w:t>GitHub</w:t>
        </w:r>
      </w:hyperlink>
      <w:r>
        <w:t>.</w:t>
      </w:r>
    </w:p>
    <w:p w14:paraId="4F5EA659" w14:textId="2E08CD9C" w:rsidR="009115D6" w:rsidRPr="009115D6" w:rsidRDefault="009115D6" w:rsidP="00A657D3">
      <w:pPr>
        <w:jc w:val="both"/>
      </w:pPr>
    </w:p>
    <w:p w14:paraId="43527E32" w14:textId="4EC0245F" w:rsidR="00361BD6" w:rsidRPr="00533231" w:rsidRDefault="00361BD6">
      <w:pPr>
        <w:rPr>
          <w:highlight w:val="red"/>
        </w:rPr>
      </w:pPr>
      <w:r w:rsidRPr="00533231">
        <w:rPr>
          <w:highlight w:val="red"/>
        </w:rPr>
        <w:br w:type="page"/>
      </w:r>
    </w:p>
    <w:p w14:paraId="700D614E" w14:textId="724B51E4" w:rsidR="00390AC5" w:rsidRPr="00533231" w:rsidRDefault="00361BD6" w:rsidP="006741FE">
      <w:pPr>
        <w:pStyle w:val="Ttulo1"/>
        <w:rPr>
          <w:lang w:val="pt-PT"/>
        </w:rPr>
      </w:pPr>
      <w:bookmarkStart w:id="1" w:name="_Toc88501134"/>
      <w:r w:rsidRPr="00533231">
        <w:rPr>
          <w:lang w:val="pt-PT"/>
        </w:rPr>
        <w:lastRenderedPageBreak/>
        <w:t>Caso de estudo</w:t>
      </w:r>
      <w:bookmarkEnd w:id="1"/>
    </w:p>
    <w:p w14:paraId="12F84FA0" w14:textId="7643E299" w:rsidR="00361BD6" w:rsidRPr="00533231" w:rsidRDefault="00361BD6" w:rsidP="00361BD6">
      <w:pPr>
        <w:pStyle w:val="Ttulo2"/>
      </w:pPr>
      <w:bookmarkStart w:id="2" w:name="_Toc88501135"/>
      <w:r w:rsidRPr="00533231">
        <w:t>Tema</w:t>
      </w:r>
      <w:bookmarkEnd w:id="2"/>
    </w:p>
    <w:p w14:paraId="2558EF23" w14:textId="2094F0B0" w:rsidR="00361BD6" w:rsidRPr="00533231" w:rsidRDefault="007431A6" w:rsidP="007431A6">
      <w:pPr>
        <w:ind w:left="357" w:firstLine="352"/>
      </w:pPr>
      <w:r w:rsidRPr="00533231">
        <w:t xml:space="preserve">Para a realização deste trabalho decidimos utilizar o </w:t>
      </w:r>
      <w:r w:rsidRPr="00533231">
        <w:rPr>
          <w:b/>
          <w:bCs/>
          <w:u w:val="single"/>
        </w:rPr>
        <w:t>Tema A</w:t>
      </w:r>
      <w:r w:rsidR="00180ACB" w:rsidRPr="00533231">
        <w:rPr>
          <w:b/>
          <w:bCs/>
          <w:u w:val="single"/>
        </w:rPr>
        <w:t>- Covid 19</w:t>
      </w:r>
      <w:r w:rsidRPr="00533231">
        <w:t xml:space="preserve"> proposta pela docente da unidade curricular</w:t>
      </w:r>
      <w:r w:rsidR="00180ACB" w:rsidRPr="00533231">
        <w:t>.</w:t>
      </w:r>
    </w:p>
    <w:p w14:paraId="76045EA4" w14:textId="1B449DFA" w:rsidR="004169EE" w:rsidRPr="00533231" w:rsidRDefault="007431A6" w:rsidP="00361BD6">
      <w:r w:rsidRPr="00533231">
        <w:tab/>
        <w:t xml:space="preserve">Inicialmente pensamos utilizar dados relacionados com a COVID-19 em </w:t>
      </w:r>
      <w:r w:rsidR="006F467B" w:rsidRPr="00533231">
        <w:t>Portugal,</w:t>
      </w:r>
      <w:r w:rsidRPr="00533231">
        <w:t xml:space="preserve"> mas visto que é um tema muito utilizado</w:t>
      </w:r>
      <w:r w:rsidR="004169EE" w:rsidRPr="00533231">
        <w:t>, então</w:t>
      </w:r>
      <w:r w:rsidRPr="00533231">
        <w:t xml:space="preserve"> decidimos “</w:t>
      </w:r>
      <w:r w:rsidR="00180ACB" w:rsidRPr="00533231">
        <w:t>e</w:t>
      </w:r>
      <w:r w:rsidRPr="00533231">
        <w:t xml:space="preserve">migrar” para os </w:t>
      </w:r>
      <w:r w:rsidR="00180ACB" w:rsidRPr="00533231">
        <w:t>E</w:t>
      </w:r>
      <w:r w:rsidRPr="00533231">
        <w:t>stados Unidos e procur</w:t>
      </w:r>
      <w:r w:rsidR="00180ACB" w:rsidRPr="00533231">
        <w:t>a</w:t>
      </w:r>
      <w:r w:rsidRPr="00533231">
        <w:t>r fontes de dados relacionados com o tema</w:t>
      </w:r>
      <w:r w:rsidR="00180ACB" w:rsidRPr="00533231">
        <w:t>.</w:t>
      </w:r>
    </w:p>
    <w:p w14:paraId="64B05573" w14:textId="61553B0F" w:rsidR="00361BD6" w:rsidRPr="00533231" w:rsidRDefault="00361BD6" w:rsidP="00361BD6">
      <w:pPr>
        <w:pStyle w:val="Ttulo2"/>
      </w:pPr>
      <w:bookmarkStart w:id="3" w:name="_Toc88501136"/>
      <w:r w:rsidRPr="00533231">
        <w:t>Fonte de dados</w:t>
      </w:r>
      <w:bookmarkEnd w:id="3"/>
    </w:p>
    <w:p w14:paraId="2DCBB820" w14:textId="296E5716" w:rsidR="00180ACB" w:rsidRPr="00533231" w:rsidRDefault="00180ACB" w:rsidP="00180ACB">
      <w:pPr>
        <w:ind w:firstLine="709"/>
      </w:pPr>
      <w:r w:rsidRPr="00533231">
        <w:t xml:space="preserve">Durante a pesquisa por fontes de dados, encontramos uma API que nos permite </w:t>
      </w:r>
      <w:proofErr w:type="spellStart"/>
      <w:r w:rsidRPr="00533231">
        <w:t>opter</w:t>
      </w:r>
      <w:proofErr w:type="spellEnd"/>
      <w:r w:rsidRPr="00533231">
        <w:t xml:space="preserve"> dados di</w:t>
      </w:r>
      <w:r w:rsidR="00AE635C" w:rsidRPr="00533231">
        <w:t>á</w:t>
      </w:r>
      <w:r w:rsidRPr="00533231">
        <w:t>rios nos v</w:t>
      </w:r>
      <w:r w:rsidR="00AE635C" w:rsidRPr="00533231">
        <w:t>á</w:t>
      </w:r>
      <w:r w:rsidRPr="00533231">
        <w:t xml:space="preserve">rios estados dês do </w:t>
      </w:r>
      <w:r w:rsidR="003B1E1E" w:rsidRPr="00533231">
        <w:t>início</w:t>
      </w:r>
      <w:r w:rsidRPr="00533231">
        <w:t xml:space="preserve"> da pandemia até ao momento, sendo ela a “</w:t>
      </w:r>
      <w:hyperlink r:id="rId13" w:history="1">
        <w:r w:rsidRPr="00533231">
          <w:rPr>
            <w:rStyle w:val="Hiperligao"/>
          </w:rPr>
          <w:t xml:space="preserve">Covid </w:t>
        </w:r>
        <w:proofErr w:type="spellStart"/>
        <w:r w:rsidRPr="00533231">
          <w:rPr>
            <w:rStyle w:val="Hiperligao"/>
          </w:rPr>
          <w:t>Act</w:t>
        </w:r>
        <w:proofErr w:type="spellEnd"/>
        <w:r w:rsidRPr="00533231">
          <w:rPr>
            <w:rStyle w:val="Hiperligao"/>
          </w:rPr>
          <w:t xml:space="preserve"> </w:t>
        </w:r>
        <w:proofErr w:type="spellStart"/>
        <w:r w:rsidRPr="00533231">
          <w:rPr>
            <w:rStyle w:val="Hiperligao"/>
          </w:rPr>
          <w:t>Now</w:t>
        </w:r>
        <w:proofErr w:type="spellEnd"/>
      </w:hyperlink>
      <w:r w:rsidRPr="00533231">
        <w:t>”.</w:t>
      </w:r>
    </w:p>
    <w:p w14:paraId="37084E0C" w14:textId="7BDEC2EE" w:rsidR="00AE635C" w:rsidRPr="00533231" w:rsidRDefault="00180ACB" w:rsidP="00AE635C">
      <w:r w:rsidRPr="00533231">
        <w:tab/>
        <w:t>Esta API não só contem a contagem di</w:t>
      </w:r>
      <w:r w:rsidR="00AE635C" w:rsidRPr="00533231">
        <w:t>á</w:t>
      </w:r>
      <w:r w:rsidRPr="00533231">
        <w:t>ria de casos e mortes, como tamb</w:t>
      </w:r>
      <w:r w:rsidR="00AE635C" w:rsidRPr="00533231">
        <w:t>é</w:t>
      </w:r>
      <w:r w:rsidRPr="00533231">
        <w:t>m tem dados acerca da lotação das camas nos hospitais, n</w:t>
      </w:r>
      <w:r w:rsidR="00AE635C" w:rsidRPr="00533231">
        <w:t>í</w:t>
      </w:r>
      <w:r w:rsidRPr="00533231">
        <w:t>veis de transmi</w:t>
      </w:r>
      <w:r w:rsidR="00644A7C" w:rsidRPr="00533231">
        <w:t>ss</w:t>
      </w:r>
      <w:r w:rsidRPr="00533231">
        <w:t>ão, n</w:t>
      </w:r>
      <w:r w:rsidR="00AE635C" w:rsidRPr="00533231">
        <w:t>í</w:t>
      </w:r>
      <w:r w:rsidRPr="00533231">
        <w:t>veis de risco, doses de vacinação a</w:t>
      </w:r>
      <w:r w:rsidR="00AE635C" w:rsidRPr="00533231">
        <w:t>dministradas</w:t>
      </w:r>
      <w:r w:rsidRPr="00533231">
        <w:t>, entre outros dados</w:t>
      </w:r>
      <w:r w:rsidR="00AE635C" w:rsidRPr="00533231">
        <w:t xml:space="preserve">. </w:t>
      </w:r>
    </w:p>
    <w:p w14:paraId="266DBA2C" w14:textId="77777777" w:rsidR="00180ACB" w:rsidRPr="00533231" w:rsidRDefault="00180ACB">
      <w:r w:rsidRPr="00533231">
        <w:br w:type="page"/>
      </w:r>
    </w:p>
    <w:p w14:paraId="721AF5F5" w14:textId="77777777" w:rsidR="00361BD6" w:rsidRPr="00533231" w:rsidRDefault="00361BD6" w:rsidP="00180ACB"/>
    <w:p w14:paraId="2EA78CB0" w14:textId="5865955C" w:rsidR="00361BD6" w:rsidRPr="00533231" w:rsidRDefault="00A20567" w:rsidP="006741FE">
      <w:pPr>
        <w:pStyle w:val="Ttulo1"/>
        <w:rPr>
          <w:lang w:val="pt-PT"/>
        </w:rPr>
      </w:pPr>
      <w:bookmarkStart w:id="4" w:name="_Toc88501137"/>
      <w:r>
        <w:rPr>
          <w:lang w:val="pt-PT"/>
        </w:rPr>
        <w:t xml:space="preserve">OLAP - </w:t>
      </w:r>
      <w:r w:rsidR="00361BD6" w:rsidRPr="00533231">
        <w:rPr>
          <w:lang w:val="pt-PT"/>
        </w:rPr>
        <w:t xml:space="preserve">Modelo Data </w:t>
      </w:r>
      <w:proofErr w:type="spellStart"/>
      <w:r w:rsidR="00361BD6" w:rsidRPr="00533231">
        <w:rPr>
          <w:lang w:val="pt-PT"/>
        </w:rPr>
        <w:t>Warehouse</w:t>
      </w:r>
      <w:bookmarkEnd w:id="4"/>
      <w:proofErr w:type="spellEnd"/>
    </w:p>
    <w:p w14:paraId="0B1C3525" w14:textId="46AAD4F9" w:rsidR="006741FE" w:rsidRPr="00533231" w:rsidRDefault="006741FE" w:rsidP="006741FE">
      <w:pPr>
        <w:pStyle w:val="Ttulo2"/>
      </w:pPr>
      <w:bookmarkStart w:id="5" w:name="_Toc88501138"/>
      <w:r w:rsidRPr="00533231">
        <w:t>Esquema escolhido</w:t>
      </w:r>
      <w:bookmarkEnd w:id="5"/>
    </w:p>
    <w:p w14:paraId="0CBDFA48" w14:textId="142AFBC9" w:rsidR="007A3F35" w:rsidRPr="00533231" w:rsidRDefault="00014EFD" w:rsidP="00014EFD">
      <w:pPr>
        <w:ind w:left="357"/>
      </w:pPr>
      <w:r w:rsidRPr="00533231">
        <w:t>Ao nosso ver o</w:t>
      </w:r>
      <w:r w:rsidR="006741FE" w:rsidRPr="00533231">
        <w:t xml:space="preserve"> esquema que mais se adequa a nossa Data </w:t>
      </w:r>
      <w:proofErr w:type="spellStart"/>
      <w:r w:rsidR="006741FE" w:rsidRPr="00533231">
        <w:t>Warehouse</w:t>
      </w:r>
      <w:proofErr w:type="spellEnd"/>
      <w:r w:rsidR="006741FE" w:rsidRPr="00533231">
        <w:t xml:space="preserve"> é </w:t>
      </w:r>
      <w:proofErr w:type="gramStart"/>
      <w:r w:rsidR="006741FE" w:rsidRPr="00533231">
        <w:t xml:space="preserve">o </w:t>
      </w:r>
      <w:r w:rsidR="00FE041E" w:rsidRPr="00533231">
        <w:t>“</w:t>
      </w:r>
      <w:r w:rsidR="006741FE" w:rsidRPr="00533231">
        <w:rPr>
          <w:u w:val="single"/>
        </w:rPr>
        <w:t>star</w:t>
      </w:r>
      <w:proofErr w:type="gramEnd"/>
      <w:r w:rsidR="006741FE" w:rsidRPr="00533231">
        <w:rPr>
          <w:u w:val="single"/>
        </w:rPr>
        <w:t xml:space="preserve"> </w:t>
      </w:r>
      <w:proofErr w:type="spellStart"/>
      <w:r w:rsidR="006741FE" w:rsidRPr="00533231">
        <w:rPr>
          <w:u w:val="single"/>
        </w:rPr>
        <w:t>schema</w:t>
      </w:r>
      <w:proofErr w:type="spellEnd"/>
      <w:r w:rsidR="00FE041E" w:rsidRPr="00533231">
        <w:rPr>
          <w:u w:val="single"/>
        </w:rPr>
        <w:t>”</w:t>
      </w:r>
      <w:r w:rsidR="006741FE" w:rsidRPr="00533231">
        <w:t>, apesar de este ocupar mais espaço de armazenamento comparando a outros esquemas</w:t>
      </w:r>
      <w:r w:rsidRPr="00533231">
        <w:t>,</w:t>
      </w:r>
      <w:r w:rsidR="006741FE" w:rsidRPr="00533231">
        <w:t xml:space="preserve"> como o </w:t>
      </w:r>
      <w:proofErr w:type="spellStart"/>
      <w:r w:rsidR="006741FE" w:rsidRPr="00533231">
        <w:t>snowflake</w:t>
      </w:r>
      <w:proofErr w:type="spellEnd"/>
      <w:r w:rsidRPr="00533231">
        <w:t xml:space="preserve">, o star </w:t>
      </w:r>
      <w:proofErr w:type="spellStart"/>
      <w:r w:rsidRPr="00533231">
        <w:t>schema</w:t>
      </w:r>
      <w:proofErr w:type="spellEnd"/>
      <w:r w:rsidRPr="00533231">
        <w:t xml:space="preserve"> tem vantagens no que toca a consultar os dados, visto as relações entre as tabelas não serem tão complexas, ligando apenas as tabelas de dimensão com a tabela de factos</w:t>
      </w:r>
      <w:r w:rsidR="006741FE" w:rsidRPr="00533231">
        <w:t>.</w:t>
      </w:r>
    </w:p>
    <w:p w14:paraId="0E20BB49" w14:textId="4072B9A6" w:rsidR="00014EFD" w:rsidRPr="00533231" w:rsidRDefault="00014EFD" w:rsidP="00014EFD">
      <w:pPr>
        <w:pStyle w:val="Ttulo2"/>
      </w:pPr>
      <w:bookmarkStart w:id="6" w:name="_Toc88501139"/>
      <w:r w:rsidRPr="00533231">
        <w:t xml:space="preserve">Tabelas </w:t>
      </w:r>
      <w:r w:rsidR="00FE041E" w:rsidRPr="00533231">
        <w:t>de d</w:t>
      </w:r>
      <w:r w:rsidRPr="00533231">
        <w:t>imens</w:t>
      </w:r>
      <w:r w:rsidR="00FE041E" w:rsidRPr="00533231">
        <w:t>ão</w:t>
      </w:r>
      <w:r w:rsidRPr="00533231">
        <w:t xml:space="preserve"> e factos</w:t>
      </w:r>
      <w:bookmarkEnd w:id="6"/>
    </w:p>
    <w:p w14:paraId="24F1CBCB" w14:textId="45CAB601" w:rsidR="007A3F35" w:rsidRPr="00533231" w:rsidRDefault="007A3F35" w:rsidP="007A3F35">
      <w:pPr>
        <w:ind w:left="357"/>
      </w:pPr>
      <w:r w:rsidRPr="00533231">
        <w:t xml:space="preserve">Decidimos que </w:t>
      </w:r>
      <w:r w:rsidR="00014EFD" w:rsidRPr="00533231">
        <w:t>a</w:t>
      </w:r>
      <w:r w:rsidRPr="00533231">
        <w:t xml:space="preserve"> nossa data </w:t>
      </w:r>
      <w:proofErr w:type="spellStart"/>
      <w:r w:rsidRPr="00533231">
        <w:t>warehouse</w:t>
      </w:r>
      <w:proofErr w:type="spellEnd"/>
      <w:r w:rsidRPr="00533231">
        <w:t xml:space="preserve"> iria conter </w:t>
      </w:r>
      <w:r w:rsidR="00014EFD" w:rsidRPr="00533231">
        <w:t xml:space="preserve">apenas </w:t>
      </w:r>
      <w:r w:rsidRPr="00533231">
        <w:t>4 tabelas de dimensão e 1 de factos</w:t>
      </w:r>
      <w:r w:rsidR="00AB4D94" w:rsidRPr="00533231">
        <w:t>.</w:t>
      </w:r>
    </w:p>
    <w:p w14:paraId="0CB53044" w14:textId="6ABCF1D2" w:rsidR="00014EFD" w:rsidRPr="00533231" w:rsidRDefault="00014EFD" w:rsidP="00014EFD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fact_informations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fact_informations</w:t>
      </w:r>
      <w:proofErr w:type="spellEnd"/>
      <w:r w:rsidRPr="00533231">
        <w:t xml:space="preserve">” vai ser a nossa tabela de factos, esta tabela vai ser o centro de armazenamento de toda a informação, estando ligada as 4 tabelas de dimensão. A tabela vai ser </w:t>
      </w:r>
      <w:r w:rsidR="00FE041E" w:rsidRPr="00533231">
        <w:t>constituída</w:t>
      </w:r>
      <w:r w:rsidRPr="00533231">
        <w:t xml:space="preserve"> não só pelos dados ocorridos como </w:t>
      </w:r>
      <w:r w:rsidR="00FE041E" w:rsidRPr="00533231">
        <w:t>também</w:t>
      </w:r>
      <w:r w:rsidRPr="00533231">
        <w:t xml:space="preserve"> pelas chaves </w:t>
      </w:r>
      <w:r w:rsidR="00FE041E" w:rsidRPr="00533231">
        <w:t>correspondentes</w:t>
      </w:r>
      <w:r w:rsidRPr="00533231">
        <w:t xml:space="preserve"> as dimensões, a chave que vai </w:t>
      </w:r>
      <w:r w:rsidR="00FE041E" w:rsidRPr="00533231">
        <w:t>identificar</w:t>
      </w:r>
      <w:r w:rsidRPr="00533231">
        <w:t xml:space="preserve"> a nossa tabela de facto </w:t>
      </w:r>
      <w:r w:rsidR="00FE041E" w:rsidRPr="00533231">
        <w:t>será</w:t>
      </w:r>
      <w:r w:rsidRPr="00533231">
        <w:t xml:space="preserve"> uma chave composta pelas chaves </w:t>
      </w:r>
      <w:r w:rsidR="002026B1" w:rsidRPr="00533231">
        <w:t xml:space="preserve">estrangeiras </w:t>
      </w:r>
      <w:r w:rsidRPr="00533231">
        <w:t>das tabelas de dimensão.</w:t>
      </w:r>
    </w:p>
    <w:p w14:paraId="6D95EA5D" w14:textId="3B5B32B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stateCode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transmissionLevel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ruiskLevelFK</w:t>
      </w:r>
      <w:proofErr w:type="spellEnd"/>
      <w:r w:rsidRPr="00533231">
        <w:rPr>
          <w:b/>
          <w:bCs/>
        </w:rPr>
        <w:t>:</w:t>
      </w:r>
      <w:r w:rsidRPr="00533231">
        <w:t xml:space="preserve"> Estas colunas correspondem a chave composta.</w:t>
      </w:r>
    </w:p>
    <w:p w14:paraId="34B60714" w14:textId="7837EBE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</w:t>
      </w:r>
      <w:r w:rsidRPr="00533231">
        <w:t>uantidade de casos totais</w:t>
      </w:r>
      <w:r w:rsidR="004B700B" w:rsidRPr="00533231">
        <w:t>;</w:t>
      </w:r>
    </w:p>
    <w:p w14:paraId="35705169" w14:textId="153BC336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Deaths</w:t>
      </w:r>
      <w:proofErr w:type="spellEnd"/>
      <w:r w:rsidRPr="00533231">
        <w:rPr>
          <w:b/>
          <w:bCs/>
        </w:rPr>
        <w:t xml:space="preserve">:  </w:t>
      </w:r>
      <w:r w:rsidR="004B700B" w:rsidRPr="00533231">
        <w:t>Q</w:t>
      </w:r>
      <w:r w:rsidRPr="00533231">
        <w:t>uantidade de mortes totais</w:t>
      </w:r>
      <w:r w:rsidR="004B700B" w:rsidRPr="00533231">
        <w:t>;</w:t>
      </w:r>
    </w:p>
    <w:p w14:paraId="28A1D6AB" w14:textId="24AB29B3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ew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os casos;</w:t>
      </w:r>
    </w:p>
    <w:p w14:paraId="78DD559F" w14:textId="0339AB5F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newDeath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as mortes;</w:t>
      </w:r>
    </w:p>
    <w:p w14:paraId="456934CE" w14:textId="4BB2ED5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contactTracer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deias de transmissão;</w:t>
      </w:r>
    </w:p>
    <w:p w14:paraId="79DB8CF7" w14:textId="04B66FB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Positives</w:t>
      </w:r>
      <w:proofErr w:type="spellEnd"/>
      <w:r w:rsidRPr="00533231">
        <w:t xml:space="preserve">: </w:t>
      </w:r>
      <w:r w:rsidR="004B700B" w:rsidRPr="00533231">
        <w:t>Quantidade de testes positivos;</w:t>
      </w:r>
    </w:p>
    <w:p w14:paraId="56903012" w14:textId="73B9E62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Negatives</w:t>
      </w:r>
      <w:proofErr w:type="spellEnd"/>
      <w:r w:rsidRPr="00533231">
        <w:rPr>
          <w:b/>
          <w:bCs/>
        </w:rPr>
        <w:t>:</w:t>
      </w:r>
      <w:r w:rsidR="004B700B" w:rsidRPr="00533231">
        <w:rPr>
          <w:b/>
          <w:bCs/>
        </w:rPr>
        <w:t xml:space="preserve"> </w:t>
      </w:r>
      <w:r w:rsidR="004B700B" w:rsidRPr="00533231">
        <w:t>Quantidade de testes negativos;</w:t>
      </w:r>
    </w:p>
    <w:p w14:paraId="7F2AEF9A" w14:textId="3C7E772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Distribu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distribuídas</w:t>
      </w:r>
    </w:p>
    <w:p w14:paraId="1DEB3608" w14:textId="32C0EEF7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Administer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administradas;</w:t>
      </w:r>
    </w:p>
    <w:p w14:paraId="19C11C76" w14:textId="7C1157E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vaccinesComple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ções completas;</w:t>
      </w:r>
    </w:p>
    <w:p w14:paraId="5691A134" w14:textId="6456203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apacity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Capacidade de camas nos hospitais;</w:t>
      </w:r>
    </w:p>
    <w:p w14:paraId="38C8BFAE" w14:textId="7FE54B5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Total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;</w:t>
      </w:r>
    </w:p>
    <w:p w14:paraId="263C7707" w14:textId="42A8A587" w:rsidR="00A51165" w:rsidRPr="00533231" w:rsidRDefault="00165043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Covi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 por doentes de covid.</w:t>
      </w:r>
    </w:p>
    <w:p w14:paraId="78AF20EE" w14:textId="77777777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dim_risk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quantidade de casos diários a cada 100 mil habitantes.</w:t>
      </w:r>
    </w:p>
    <w:p w14:paraId="718F3F0C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, numa escala de 0 a 5;</w:t>
      </w:r>
    </w:p>
    <w:p w14:paraId="1F72A17A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 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edium</w:t>
      </w:r>
      <w:proofErr w:type="spellEnd"/>
      <w:r w:rsidRPr="00533231">
        <w:t>”, …</w:t>
      </w:r>
    </w:p>
    <w:p w14:paraId="54B5A622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0BA99160" w14:textId="5AE31551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lastRenderedPageBreak/>
        <w:t>dim_transmission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dificuldade de encontrar relação dos casos confirmados e suspeitos, ou seja, quantos mais casos confirmados sem relação a outros casos, maior é este nível.</w:t>
      </w:r>
      <w:r w:rsidRPr="00533231">
        <w:rPr>
          <w:b/>
          <w:bCs/>
        </w:rPr>
        <w:t xml:space="preserve"> </w:t>
      </w:r>
    </w:p>
    <w:p w14:paraId="033AD15E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 de transmissão, numa escala de 0 a 4;</w:t>
      </w:r>
    </w:p>
    <w:p w14:paraId="6570F85C" w14:textId="66FD8D1A" w:rsidR="00B00C7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oderate</w:t>
      </w:r>
      <w:proofErr w:type="spellEnd"/>
      <w:r w:rsidRPr="00533231">
        <w:t>”, …</w:t>
      </w:r>
    </w:p>
    <w:p w14:paraId="4B7FDC4A" w14:textId="38D52ECB" w:rsidR="002026B1" w:rsidRPr="00533231" w:rsidRDefault="00014EFD" w:rsidP="002026B1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d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date</w:t>
      </w:r>
      <w:proofErr w:type="spellEnd"/>
      <w:r w:rsidRPr="00533231">
        <w:t xml:space="preserve">” vai ser uma tabela de dimensão, onde </w:t>
      </w:r>
      <w:r w:rsidR="002026B1" w:rsidRPr="00533231">
        <w:t>cada registo identifica um dia do ano e todos os dados relacionados com aquele dia</w:t>
      </w:r>
      <w:r w:rsidR="000C222F" w:rsidRPr="00533231">
        <w:t>.</w:t>
      </w:r>
    </w:p>
    <w:p w14:paraId="37BC65FD" w14:textId="5807125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</w:t>
      </w:r>
      <w:proofErr w:type="spellEnd"/>
      <w:r w:rsidRPr="00533231">
        <w:rPr>
          <w:b/>
          <w:bCs/>
        </w:rPr>
        <w:t>:</w:t>
      </w:r>
      <w:r w:rsidRPr="00533231">
        <w:t xml:space="preserve"> Esta coluna corresponde a chave primaria, sendo que o valor é </w:t>
      </w:r>
      <w:r w:rsidR="00FE041E" w:rsidRPr="00533231">
        <w:t>atribuído</w:t>
      </w:r>
      <w:r w:rsidRPr="00533231">
        <w:t xml:space="preserve"> removendo os hif</w:t>
      </w:r>
      <w:r w:rsidR="00FE041E" w:rsidRPr="00533231">
        <w:t>e</w:t>
      </w:r>
      <w:r w:rsidRPr="00533231">
        <w:t xml:space="preserve">nes da data correspondente, por exemplo, a </w:t>
      </w:r>
      <w:proofErr w:type="spellStart"/>
      <w:r w:rsidRPr="00533231">
        <w:t>dataKey</w:t>
      </w:r>
      <w:proofErr w:type="spellEnd"/>
      <w:r w:rsidRPr="00533231">
        <w:t xml:space="preserve"> correspondente a data “2021-10-09” será “20211009”</w:t>
      </w:r>
      <w:r w:rsidR="003B6872" w:rsidRPr="00533231">
        <w:t>;</w:t>
      </w:r>
    </w:p>
    <w:p w14:paraId="2C82CE5C" w14:textId="2257A57E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:</w:t>
      </w:r>
      <w:r w:rsidRPr="00533231">
        <w:t xml:space="preserve"> Data correspondente, por exemplo, “2021-10-09”</w:t>
      </w:r>
      <w:r w:rsidR="003B6872" w:rsidRPr="00533231">
        <w:t>;</w:t>
      </w:r>
    </w:p>
    <w:p w14:paraId="6DFD3619" w14:textId="17749F5A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year</w:t>
      </w:r>
      <w:proofErr w:type="spellEnd"/>
      <w:r w:rsidRPr="00533231">
        <w:rPr>
          <w:b/>
          <w:bCs/>
        </w:rPr>
        <w:t>:</w:t>
      </w:r>
      <w:r w:rsidRPr="00533231">
        <w:t xml:space="preserve"> Ano </w:t>
      </w:r>
      <w:r w:rsidR="00FE041E" w:rsidRPr="00533231">
        <w:t>correspondente</w:t>
      </w:r>
      <w:r w:rsidRPr="00533231">
        <w:t>, por exemplo, “2021”</w:t>
      </w:r>
      <w:r w:rsidR="003B6872" w:rsidRPr="00533231">
        <w:t>;</w:t>
      </w:r>
    </w:p>
    <w:p w14:paraId="4069F018" w14:textId="70120B9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mês correspondente, por exemplo, “10”</w:t>
      </w:r>
      <w:r w:rsidR="003B6872" w:rsidRPr="00533231">
        <w:t>;</w:t>
      </w:r>
    </w:p>
    <w:p w14:paraId="3D5AF4C4" w14:textId="7F53C67E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Name</w:t>
      </w:r>
      <w:proofErr w:type="spellEnd"/>
      <w:r w:rsidRPr="00533231">
        <w:rPr>
          <w:b/>
          <w:bCs/>
        </w:rPr>
        <w:t>:</w:t>
      </w:r>
      <w:r w:rsidRPr="00533231">
        <w:t xml:space="preserve"> Nome do mês correspondente, por exemplo, “</w:t>
      </w:r>
      <w:proofErr w:type="spellStart"/>
      <w:r w:rsidRPr="00533231">
        <w:t>October</w:t>
      </w:r>
      <w:proofErr w:type="spellEnd"/>
      <w:r w:rsidRPr="00533231">
        <w:t>”</w:t>
      </w:r>
      <w:r w:rsidR="003B6872" w:rsidRPr="00533231">
        <w:t>;</w:t>
      </w:r>
    </w:p>
    <w:p w14:paraId="364AD1EB" w14:textId="4BF2CEC7" w:rsidR="006B0F8E" w:rsidRPr="00533231" w:rsidRDefault="006B0F8E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correspondente ao dia do mês, por exemplo, “9”</w:t>
      </w:r>
      <w:r w:rsidR="003B6872" w:rsidRPr="00533231">
        <w:t>;</w:t>
      </w:r>
    </w:p>
    <w:p w14:paraId="2F4229DB" w14:textId="58BC8A19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dia da semana de 0 a 6, por exemplo, Sábado corresponde ao </w:t>
      </w:r>
      <w:r w:rsidR="003B6872" w:rsidRPr="00533231">
        <w:t>número</w:t>
      </w:r>
      <w:r w:rsidRPr="00533231">
        <w:t xml:space="preserve"> “5”</w:t>
      </w:r>
      <w:r w:rsidR="003B6872" w:rsidRPr="00533231">
        <w:t>;</w:t>
      </w:r>
    </w:p>
    <w:p w14:paraId="40C9B82A" w14:textId="6427ABC8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Name</w:t>
      </w:r>
      <w:proofErr w:type="spellEnd"/>
      <w:r w:rsidRPr="00533231">
        <w:rPr>
          <w:b/>
          <w:bCs/>
        </w:rPr>
        <w:t>:</w:t>
      </w:r>
      <w:r w:rsidRPr="00533231">
        <w:t xml:space="preserve"> Nome do dia da semana, por exemplo, “</w:t>
      </w:r>
      <w:proofErr w:type="spellStart"/>
      <w:r w:rsidRPr="00533231">
        <w:t>Saturday</w:t>
      </w:r>
      <w:proofErr w:type="spellEnd"/>
      <w:r w:rsidRPr="00533231">
        <w:t>”</w:t>
      </w:r>
      <w:r w:rsidR="003B6872" w:rsidRPr="00533231">
        <w:t>.</w:t>
      </w:r>
    </w:p>
    <w:p w14:paraId="64D77270" w14:textId="3B80B818" w:rsidR="00FE041E" w:rsidRPr="00533231" w:rsidRDefault="00FE041E" w:rsidP="00FE041E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st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state</w:t>
      </w:r>
      <w:proofErr w:type="spellEnd"/>
      <w:r w:rsidRPr="00533231">
        <w:t xml:space="preserve">” vai ser uma tabela de dimensão, onde cada registo identifica um estado do </w:t>
      </w:r>
      <w:r w:rsidR="003B6872" w:rsidRPr="00533231">
        <w:t>país</w:t>
      </w:r>
      <w:r w:rsidRPr="00533231">
        <w:t xml:space="preserve"> e todos os dados correspondentes a esse estado.</w:t>
      </w:r>
    </w:p>
    <w:p w14:paraId="6AD22A88" w14:textId="5423544C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stateCode</w:t>
      </w:r>
      <w:proofErr w:type="spellEnd"/>
      <w:r w:rsidRPr="00533231">
        <w:rPr>
          <w:b/>
          <w:bCs/>
        </w:rPr>
        <w:t xml:space="preserve">: </w:t>
      </w:r>
      <w:r w:rsidRPr="00533231">
        <w:t xml:space="preserve">Esta coluna corresponde a chave primaria, sendo que o valor é a abreviatura do nome do estado, por exemplo, o estado </w:t>
      </w:r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“</w:t>
      </w:r>
      <w:proofErr w:type="spellStart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” tem o </w:t>
      </w:r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código “AK”;</w:t>
      </w:r>
    </w:p>
    <w:p w14:paraId="3714AAC9" w14:textId="6A65D0CE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ome por extenso do estado, por exemplo, “</w:t>
      </w:r>
      <w:proofErr w:type="spellStart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”;</w:t>
      </w:r>
    </w:p>
    <w:p w14:paraId="544CA2D0" w14:textId="385C37A7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fips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úmero federal de cada estado, por exemplo, número 2 corresponde ao “</w:t>
      </w:r>
      <w:proofErr w:type="spellStart"/>
      <w:r w:rsidR="003B6872" w:rsidRPr="00533231">
        <w:t>Alaska</w:t>
      </w:r>
      <w:proofErr w:type="spellEnd"/>
      <w:r w:rsidR="003B6872" w:rsidRPr="00533231">
        <w:t>”;</w:t>
      </w:r>
    </w:p>
    <w:p w14:paraId="483DB06A" w14:textId="1230A62B" w:rsidR="00FE041E" w:rsidRPr="00533231" w:rsidRDefault="00FE041E" w:rsidP="00F1522B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population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número total de habitantes no estado correspondente, por exemplo, “</w:t>
      </w:r>
      <w:proofErr w:type="spellStart"/>
      <w:r w:rsidR="003B6872" w:rsidRPr="00533231">
        <w:t>Alaska</w:t>
      </w:r>
      <w:proofErr w:type="spellEnd"/>
      <w:r w:rsidR="003B6872" w:rsidRPr="00533231">
        <w:t xml:space="preserve">” tem </w:t>
      </w:r>
      <w:r w:rsidR="003B6872" w:rsidRPr="00533231">
        <w:rPr>
          <w:rFonts w:ascii="Arial" w:hAnsi="Arial" w:cs="Arial"/>
          <w:color w:val="000000"/>
          <w:sz w:val="20"/>
          <w:szCs w:val="20"/>
          <w:shd w:val="clear" w:color="auto" w:fill="FFFFFF"/>
        </w:rPr>
        <w:t>731545 habitantes;</w:t>
      </w:r>
    </w:p>
    <w:p w14:paraId="6A840D2C" w14:textId="50537BB0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ountryCod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código de cada país, ou seja, Estados Unidos corresponde a EUA;</w:t>
      </w:r>
    </w:p>
    <w:p w14:paraId="318AEDF7" w14:textId="77777777" w:rsidR="00A51165" w:rsidRPr="00533231" w:rsidRDefault="00FE041E" w:rsidP="00A51165">
      <w:pPr>
        <w:pStyle w:val="PargrafodaLista"/>
        <w:numPr>
          <w:ilvl w:val="1"/>
          <w:numId w:val="11"/>
        </w:numPr>
        <w:rPr>
          <w:rFonts w:eastAsiaTheme="majorEastAsia" w:cstheme="majorBidi"/>
          <w:b/>
          <w:bCs/>
          <w:sz w:val="32"/>
          <w:szCs w:val="28"/>
        </w:rPr>
      </w:pPr>
      <w:proofErr w:type="spellStart"/>
      <w:r w:rsidRPr="00533231">
        <w:rPr>
          <w:b/>
          <w:bCs/>
        </w:rPr>
        <w:t>country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 xml:space="preserve">Nome por extenso do país, por exemplo, United </w:t>
      </w:r>
      <w:proofErr w:type="spellStart"/>
      <w:r w:rsidR="003B6872" w:rsidRPr="00533231">
        <w:t>States</w:t>
      </w:r>
      <w:proofErr w:type="spellEnd"/>
      <w:r w:rsidR="003B6872" w:rsidRPr="00533231">
        <w:t>.</w:t>
      </w:r>
    </w:p>
    <w:p w14:paraId="28CB4260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3B907A49" w14:textId="6444EE75" w:rsidR="00A51165" w:rsidRPr="00533231" w:rsidRDefault="00A51165" w:rsidP="007D04E9">
      <w:pPr>
        <w:pStyle w:val="Ttulo2"/>
      </w:pPr>
      <w:bookmarkStart w:id="7" w:name="_Toc88501140"/>
      <w:r w:rsidRPr="00533231">
        <w:lastRenderedPageBreak/>
        <w:t>Modelo E-R</w:t>
      </w:r>
      <w:bookmarkEnd w:id="7"/>
    </w:p>
    <w:p w14:paraId="7C1F9267" w14:textId="77777777" w:rsidR="002C5F34" w:rsidRDefault="00A51165" w:rsidP="002C5F34">
      <w:pPr>
        <w:keepNext/>
      </w:pPr>
      <w:r w:rsidRPr="00A20567">
        <w:rPr>
          <w:noProof/>
          <w:sz w:val="24"/>
          <w:szCs w:val="24"/>
        </w:rPr>
        <w:drawing>
          <wp:inline distT="0" distB="0" distL="0" distR="0" wp14:anchorId="2667A094" wp14:editId="19888DEC">
            <wp:extent cx="5979735" cy="2369674"/>
            <wp:effectExtent l="0" t="0" r="2540" b="0"/>
            <wp:docPr id="3" name="Imagem 3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mes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4483" cy="237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6F6E" w14:textId="2241F809" w:rsidR="002C5F34" w:rsidRDefault="002C5F34" w:rsidP="002C5F34">
      <w:pPr>
        <w:pStyle w:val="Legenda"/>
      </w:pPr>
      <w:bookmarkStart w:id="8" w:name="_Toc88518072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>-Modelo E-R</w:t>
      </w:r>
      <w:bookmarkEnd w:id="8"/>
    </w:p>
    <w:p w14:paraId="6983C1B3" w14:textId="721A75A1" w:rsidR="00361BD6" w:rsidRPr="00A20567" w:rsidRDefault="00361BD6" w:rsidP="00A20567">
      <w:pPr>
        <w:rPr>
          <w:sz w:val="32"/>
          <w:szCs w:val="28"/>
        </w:rPr>
      </w:pPr>
      <w:r w:rsidRPr="00A20567">
        <w:rPr>
          <w:sz w:val="24"/>
          <w:szCs w:val="24"/>
        </w:rPr>
        <w:br w:type="page"/>
      </w:r>
    </w:p>
    <w:p w14:paraId="4FFDB460" w14:textId="6E7739B2" w:rsidR="00361BD6" w:rsidRPr="00533231" w:rsidRDefault="00361BD6" w:rsidP="006741FE">
      <w:pPr>
        <w:pStyle w:val="Ttulo1"/>
        <w:rPr>
          <w:lang w:val="pt-PT"/>
        </w:rPr>
      </w:pPr>
      <w:bookmarkStart w:id="9" w:name="_Toc88501141"/>
      <w:r w:rsidRPr="00533231">
        <w:rPr>
          <w:lang w:val="pt-PT"/>
        </w:rPr>
        <w:lastRenderedPageBreak/>
        <w:t>Processo de ETL</w:t>
      </w:r>
      <w:bookmarkEnd w:id="9"/>
    </w:p>
    <w:p w14:paraId="6EED4E88" w14:textId="7DD210D2" w:rsidR="00F34226" w:rsidRPr="00533231" w:rsidRDefault="00F34226" w:rsidP="00F34226">
      <w:pPr>
        <w:pStyle w:val="Ttulo2"/>
      </w:pPr>
      <w:bookmarkStart w:id="10" w:name="_Toc88501142"/>
      <w:proofErr w:type="spellStart"/>
      <w:r w:rsidRPr="00533231">
        <w:t>Export</w:t>
      </w:r>
      <w:bookmarkEnd w:id="10"/>
      <w:proofErr w:type="spellEnd"/>
    </w:p>
    <w:p w14:paraId="7EDC3D19" w14:textId="2595AE26" w:rsidR="00603ECC" w:rsidRPr="00533231" w:rsidRDefault="00BC71D1" w:rsidP="00BC71D1">
      <w:pPr>
        <w:ind w:left="357" w:firstLine="352"/>
      </w:pPr>
      <w:r w:rsidRPr="00533231">
        <w:t xml:space="preserve">No site da API temos </w:t>
      </w:r>
      <w:r w:rsidR="00D76B5C" w:rsidRPr="00533231">
        <w:t>várias</w:t>
      </w:r>
      <w:r w:rsidRPr="00533231">
        <w:t xml:space="preserve"> formas de fazer pedido de dados, </w:t>
      </w:r>
      <w:r w:rsidR="00D76B5C" w:rsidRPr="00533231">
        <w:t xml:space="preserve">no caso, pretendemos obter todos os dados diários disponíveis dês do </w:t>
      </w:r>
      <w:r w:rsidR="00120DC3" w:rsidRPr="00533231">
        <w:t>início</w:t>
      </w:r>
      <w:r w:rsidR="00D76B5C" w:rsidRPr="00533231">
        <w:t xml:space="preserve"> da pandemia </w:t>
      </w:r>
      <w:r w:rsidR="00120DC3" w:rsidRPr="00533231">
        <w:t>nos</w:t>
      </w:r>
      <w:r w:rsidR="00D76B5C" w:rsidRPr="00533231">
        <w:t xml:space="preserve"> </w:t>
      </w:r>
      <w:r w:rsidR="00CB1D12" w:rsidRPr="00533231">
        <w:t xml:space="preserve">vários </w:t>
      </w:r>
      <w:r w:rsidR="00D76B5C" w:rsidRPr="00533231">
        <w:t>estados d</w:t>
      </w:r>
      <w:r w:rsidR="00120DC3" w:rsidRPr="00533231">
        <w:t>os EUA.</w:t>
      </w:r>
    </w:p>
    <w:p w14:paraId="1D6159F4" w14:textId="20F1AA21" w:rsidR="00120DC3" w:rsidRPr="00533231" w:rsidRDefault="00120DC3" w:rsidP="00BC71D1">
      <w:pPr>
        <w:ind w:left="357" w:firstLine="352"/>
      </w:pPr>
      <w:r w:rsidRPr="00533231">
        <w:t xml:space="preserve">Para obter esses dados, apenas precisasse fazer um GET </w:t>
      </w:r>
      <w:proofErr w:type="spellStart"/>
      <w:r w:rsidRPr="00533231">
        <w:t>request</w:t>
      </w:r>
      <w:proofErr w:type="spellEnd"/>
      <w:r w:rsidRPr="00533231">
        <w:t xml:space="preserve"> ao seguinte link:</w:t>
      </w:r>
    </w:p>
    <w:p w14:paraId="0720CFB6" w14:textId="00BD89D9" w:rsidR="00120DC3" w:rsidRPr="00533231" w:rsidRDefault="00474DA2" w:rsidP="00120DC3">
      <w:pPr>
        <w:ind w:left="1066"/>
        <w:rPr>
          <w:sz w:val="18"/>
          <w:szCs w:val="18"/>
        </w:rPr>
      </w:pPr>
      <w:hyperlink r:id="rId15" w:history="1">
        <w:r w:rsidR="00120DC3" w:rsidRPr="00533231">
          <w:rPr>
            <w:rStyle w:val="Hiperligao"/>
            <w:sz w:val="18"/>
            <w:szCs w:val="18"/>
          </w:rPr>
          <w:t>https://api.covidactnow.org/v2/states.timeseries.json?apiKey=8ffcb17422284eef928291e8043167e9</w:t>
        </w:r>
      </w:hyperlink>
    </w:p>
    <w:p w14:paraId="02B5CC8A" w14:textId="4FAD065E" w:rsidR="00120DC3" w:rsidRPr="00533231" w:rsidRDefault="00120DC3" w:rsidP="00CF20CD">
      <w:pPr>
        <w:ind w:left="357" w:firstLine="352"/>
      </w:pPr>
      <w:r w:rsidRPr="00533231">
        <w:t>Os dados vêm em formato JSO</w:t>
      </w:r>
      <w:r w:rsidR="00396441" w:rsidRPr="00533231">
        <w:t>N</w:t>
      </w:r>
      <w:r w:rsidR="00CB1D12" w:rsidRPr="00533231">
        <w:t>, com o seguinte formato</w:t>
      </w:r>
      <w:r w:rsidRPr="00533231">
        <w:t>:</w:t>
      </w:r>
    </w:p>
    <w:p w14:paraId="0F3D6BDA" w14:textId="69710A61" w:rsidR="00396441" w:rsidRPr="00533231" w:rsidRDefault="00396441" w:rsidP="00CF20CD">
      <w:pPr>
        <w:ind w:left="357" w:firstLine="352"/>
      </w:pPr>
      <w:r w:rsidRPr="00533231">
        <w:tab/>
        <w:t xml:space="preserve">Ligação ao ficheiro no nosso </w:t>
      </w:r>
      <w:proofErr w:type="spellStart"/>
      <w:r w:rsidRPr="00533231">
        <w:t>Github</w:t>
      </w:r>
      <w:proofErr w:type="spellEnd"/>
      <w:r w:rsidRPr="00533231">
        <w:t xml:space="preserve"> -&gt; </w:t>
      </w:r>
      <w:hyperlink r:id="rId16" w:history="1">
        <w:r w:rsidRPr="00533231">
          <w:rPr>
            <w:rStyle w:val="Hiperligao"/>
          </w:rPr>
          <w:t>clique aqui</w:t>
        </w:r>
      </w:hyperlink>
    </w:p>
    <w:p w14:paraId="79284A0F" w14:textId="3BDA12E6" w:rsidR="00F34226" w:rsidRPr="00533231" w:rsidRDefault="00F34226" w:rsidP="00F34226">
      <w:pPr>
        <w:pStyle w:val="Ttulo2"/>
      </w:pPr>
      <w:bookmarkStart w:id="11" w:name="_Toc88501143"/>
      <w:proofErr w:type="spellStart"/>
      <w:r w:rsidRPr="00533231">
        <w:t>Transform</w:t>
      </w:r>
      <w:bookmarkEnd w:id="11"/>
      <w:proofErr w:type="spellEnd"/>
    </w:p>
    <w:p w14:paraId="3813D7B9" w14:textId="1304A552" w:rsidR="00CB1D12" w:rsidRPr="00533231" w:rsidRDefault="00CB1D12" w:rsidP="00CB1D12">
      <w:pPr>
        <w:ind w:left="357" w:firstLine="352"/>
      </w:pPr>
      <w:r w:rsidRPr="00533231">
        <w:t xml:space="preserve">Agora que temos milhares de dados impossíveis de serem lidos sem tratamento, temos de os transformar numa estrutura que permita o </w:t>
      </w:r>
      <w:proofErr w:type="spellStart"/>
      <w:r w:rsidRPr="00533231">
        <w:t>loading</w:t>
      </w:r>
      <w:proofErr w:type="spellEnd"/>
      <w:r w:rsidRPr="00533231">
        <w:t xml:space="preserve"> na nossa data </w:t>
      </w:r>
      <w:proofErr w:type="spellStart"/>
      <w:r w:rsidRPr="00533231">
        <w:t>warehouse</w:t>
      </w:r>
      <w:proofErr w:type="spellEnd"/>
      <w:r w:rsidRPr="00533231">
        <w:t>.</w:t>
      </w:r>
    </w:p>
    <w:p w14:paraId="38114908" w14:textId="42DD3096" w:rsidR="00CB1D12" w:rsidRPr="00533231" w:rsidRDefault="00CB1D12" w:rsidP="00CB1D12">
      <w:pPr>
        <w:ind w:left="357"/>
      </w:pPr>
      <w:r w:rsidRPr="00533231">
        <w:tab/>
        <w:t>Para isso, decidimos fazer 3 scripts em JavaScript</w:t>
      </w:r>
      <w:r w:rsidR="003B0DA5" w:rsidRPr="00533231">
        <w:t xml:space="preserve"> (clique no nome do ficheiro para redirecionar para o </w:t>
      </w:r>
      <w:proofErr w:type="spellStart"/>
      <w:r w:rsidR="003B0DA5" w:rsidRPr="00533231">
        <w:t>github</w:t>
      </w:r>
      <w:proofErr w:type="spellEnd"/>
      <w:r w:rsidR="003B0DA5" w:rsidRPr="00533231">
        <w:t>)</w:t>
      </w:r>
      <w:r w:rsidRPr="00533231">
        <w:t>:</w:t>
      </w:r>
    </w:p>
    <w:p w14:paraId="4CC64EE5" w14:textId="174ED6CA" w:rsidR="003B0DA5" w:rsidRPr="00533231" w:rsidRDefault="003B0DA5" w:rsidP="003B0DA5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>datesTratment.js</w:t>
      </w:r>
    </w:p>
    <w:p w14:paraId="778774D6" w14:textId="5FC6DCCB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cript:</w:t>
      </w:r>
      <w:r w:rsidRPr="00533231">
        <w:t xml:space="preserve"> </w:t>
      </w:r>
      <w:hyperlink r:id="rId17" w:history="1">
        <w:r w:rsidRPr="00533231">
          <w:rPr>
            <w:rStyle w:val="Hiperligao"/>
          </w:rPr>
          <w:t>GitHub</w:t>
        </w:r>
      </w:hyperlink>
    </w:p>
    <w:p w14:paraId="7B78C7C4" w14:textId="36845AE3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Processo:</w:t>
      </w:r>
      <w:r w:rsidRPr="00533231">
        <w:t xml:space="preserve"> Este ficheiro é responsável por ler o ficheiro de dados “brutos”, verificar qual é a data de início e a data fim </w:t>
      </w:r>
      <w:r w:rsidR="009B6FEF" w:rsidRPr="00533231">
        <w:t>dos</w:t>
      </w:r>
      <w:r w:rsidRPr="00533231">
        <w:t xml:space="preserve"> dados disponíveis, percorrer todas as datas entre a data </w:t>
      </w:r>
      <w:r w:rsidR="009B6FEF" w:rsidRPr="00533231">
        <w:t>início</w:t>
      </w:r>
      <w:r w:rsidRPr="00533231">
        <w:t xml:space="preserve"> e a data fim e adicionar essas mesmas datas num ficheiro JSON com a estrutura da tabela “</w:t>
      </w:r>
      <w:proofErr w:type="spellStart"/>
      <w:r w:rsidRPr="00533231">
        <w:t>dim_date</w:t>
      </w:r>
      <w:proofErr w:type="spellEnd"/>
      <w:r w:rsidRPr="00533231">
        <w:t>”.</w:t>
      </w:r>
    </w:p>
    <w:p w14:paraId="16D20095" w14:textId="77777777" w:rsidR="009B6FEF" w:rsidRPr="00533231" w:rsidRDefault="009B6FEF" w:rsidP="003B0DA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0C5DCBE8" w14:textId="2ABF5D22" w:rsidR="009B6FEF" w:rsidRPr="00533231" w:rsidRDefault="009B6FEF" w:rsidP="009B6FEF">
      <w:pPr>
        <w:pStyle w:val="PargrafodaLista"/>
        <w:ind w:left="1429"/>
        <w:jc w:val="center"/>
      </w:pPr>
      <w:r w:rsidRPr="00533231">
        <w:rPr>
          <w:noProof/>
        </w:rPr>
        <w:drawing>
          <wp:inline distT="0" distB="0" distL="0" distR="0" wp14:anchorId="0BE04366" wp14:editId="7D40AE93">
            <wp:extent cx="1394460" cy="2670048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01610" cy="268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31E623CB" wp14:editId="43C2FF0D">
            <wp:extent cx="1981835" cy="2658558"/>
            <wp:effectExtent l="0" t="0" r="0" b="889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00392" cy="268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6A8A2" w14:textId="20AAFF1E" w:rsidR="009B6FEF" w:rsidRPr="00533231" w:rsidRDefault="009B6FEF" w:rsidP="009B6FEF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</w:t>
      </w:r>
      <w:hyperlink r:id="rId20" w:history="1">
        <w:r w:rsidRPr="00533231">
          <w:rPr>
            <w:rStyle w:val="Hiperligao"/>
          </w:rPr>
          <w:t>GitHub</w:t>
        </w:r>
      </w:hyperlink>
    </w:p>
    <w:p w14:paraId="5B09E7CE" w14:textId="77777777" w:rsidR="009B6FEF" w:rsidRPr="00533231" w:rsidRDefault="009B6FEF">
      <w:r w:rsidRPr="00533231">
        <w:br w:type="page"/>
      </w:r>
    </w:p>
    <w:p w14:paraId="1E363564" w14:textId="4B1ED2DB" w:rsidR="003B0DA5" w:rsidRPr="00533231" w:rsidRDefault="000B0C85" w:rsidP="009B6FEF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lastRenderedPageBreak/>
        <w:t>statesTreatment.js</w:t>
      </w:r>
    </w:p>
    <w:p w14:paraId="788BE7E8" w14:textId="20008AC4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1" w:history="1">
        <w:r w:rsidRPr="00533231">
          <w:rPr>
            <w:rStyle w:val="Hiperligao"/>
          </w:rPr>
          <w:t>GitHub</w:t>
        </w:r>
      </w:hyperlink>
    </w:p>
    <w:p w14:paraId="68294188" w14:textId="65D507BD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Processo: </w:t>
      </w:r>
      <w:r w:rsidRPr="00533231">
        <w:t xml:space="preserve">Este Script é responsável por percorrer o ficheiro de dados “brutos” e recolher todos os dados relacionados com os estados. </w:t>
      </w:r>
    </w:p>
    <w:p w14:paraId="4FD836B4" w14:textId="56273251" w:rsidR="000B0C85" w:rsidRPr="00533231" w:rsidRDefault="000B0C85" w:rsidP="000B0C85">
      <w:pPr>
        <w:pStyle w:val="PargrafodaLista"/>
        <w:ind w:left="1789"/>
        <w:rPr>
          <w:b/>
          <w:bCs/>
        </w:rPr>
      </w:pPr>
      <w:r w:rsidRPr="00533231">
        <w:t xml:space="preserve">Além dos dados do ficheiro, também foi necessário utilizar um </w:t>
      </w:r>
      <w:proofErr w:type="spellStart"/>
      <w:r w:rsidRPr="00533231">
        <w:t>array</w:t>
      </w:r>
      <w:proofErr w:type="spellEnd"/>
      <w:r w:rsidRPr="00533231">
        <w:t xml:space="preserve"> com todos os nomes dos estados por extenso, de forma a obter o nome do estado a partir da abreviatura, visto que o ficheiro </w:t>
      </w:r>
      <w:r w:rsidR="00AF7F76" w:rsidRPr="00533231">
        <w:t xml:space="preserve">de dados não continha o nome de cada estado. </w:t>
      </w:r>
      <w:hyperlink r:id="rId22" w:history="1">
        <w:r w:rsidRPr="00533231">
          <w:rPr>
            <w:rStyle w:val="Hiperligao"/>
          </w:rPr>
          <w:t xml:space="preserve">Link do </w:t>
        </w:r>
        <w:proofErr w:type="spellStart"/>
        <w:r w:rsidRPr="00533231">
          <w:rPr>
            <w:rStyle w:val="Hiperligao"/>
          </w:rPr>
          <w:t>array</w:t>
        </w:r>
        <w:proofErr w:type="spellEnd"/>
      </w:hyperlink>
      <w:r w:rsidR="00AF7F76" w:rsidRPr="00533231">
        <w:rPr>
          <w:b/>
          <w:bCs/>
        </w:rPr>
        <w:t>.</w:t>
      </w:r>
    </w:p>
    <w:p w14:paraId="0D6BA0A0" w14:textId="4F01E14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5B71DC3F" w14:textId="1AFC528A" w:rsidR="00AF7F76" w:rsidRPr="00533231" w:rsidRDefault="00AF7F76" w:rsidP="00AF7F76">
      <w:pPr>
        <w:pStyle w:val="PargrafodaLista"/>
        <w:ind w:left="2509"/>
        <w:rPr>
          <w:b/>
          <w:bCs/>
        </w:rPr>
      </w:pPr>
      <w:r w:rsidRPr="00533231">
        <w:rPr>
          <w:b/>
          <w:bCs/>
          <w:noProof/>
        </w:rPr>
        <w:drawing>
          <wp:inline distT="0" distB="0" distL="0" distR="0" wp14:anchorId="733C6B6F" wp14:editId="0229634C">
            <wp:extent cx="1414329" cy="2186596"/>
            <wp:effectExtent l="0" t="0" r="0" b="4445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24844" cy="220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b/>
          <w:bCs/>
          <w:noProof/>
        </w:rPr>
        <w:drawing>
          <wp:inline distT="0" distB="0" distL="0" distR="0" wp14:anchorId="2E9D7068" wp14:editId="43E5A593">
            <wp:extent cx="2148840" cy="2187823"/>
            <wp:effectExtent l="0" t="0" r="3810" b="317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4199" cy="220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2A4F" w14:textId="7777777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5" w:history="1">
        <w:r w:rsidRPr="00533231">
          <w:rPr>
            <w:rStyle w:val="Hiperligao"/>
          </w:rPr>
          <w:t>GitHub</w:t>
        </w:r>
      </w:hyperlink>
    </w:p>
    <w:p w14:paraId="5CF744EF" w14:textId="6C6FDFF0" w:rsidR="00AF7F76" w:rsidRPr="00533231" w:rsidRDefault="00AF7F76" w:rsidP="00AF7F76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 xml:space="preserve">informationTreatment.js </w:t>
      </w:r>
    </w:p>
    <w:p w14:paraId="1AEEEA35" w14:textId="0862CE8D" w:rsidR="00FE785A" w:rsidRPr="00533231" w:rsidRDefault="00FE785A" w:rsidP="00FE785A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6" w:history="1">
        <w:r w:rsidRPr="00533231">
          <w:rPr>
            <w:rStyle w:val="Hiperligao"/>
          </w:rPr>
          <w:t>GitHub</w:t>
        </w:r>
      </w:hyperlink>
    </w:p>
    <w:p w14:paraId="519A9F89" w14:textId="56BD0CC5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 xml:space="preserve">Processo: </w:t>
      </w:r>
      <w:r w:rsidRPr="00533231">
        <w:t xml:space="preserve">Este Script percorre todos os dados em “bruto” e recolhe todos os dados necessários para a nossa data </w:t>
      </w:r>
      <w:proofErr w:type="spellStart"/>
      <w:r w:rsidRPr="00533231">
        <w:t>wharehouse</w:t>
      </w:r>
      <w:proofErr w:type="spellEnd"/>
      <w:r w:rsidRPr="00533231">
        <w:t>, organizando os dados no ficheiro de saída por estado e depois por dia.</w:t>
      </w:r>
    </w:p>
    <w:p w14:paraId="2D9FD748" w14:textId="22CF7940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Estrutura:</w:t>
      </w:r>
      <w:r w:rsidR="00077A04" w:rsidRPr="00533231">
        <w:rPr>
          <w:b/>
          <w:bCs/>
        </w:rPr>
        <w:t xml:space="preserve"> </w:t>
      </w:r>
    </w:p>
    <w:p w14:paraId="159E3B78" w14:textId="04BA2651" w:rsidR="00CB1D12" w:rsidRPr="00533231" w:rsidRDefault="00077A04" w:rsidP="00077A04">
      <w:pPr>
        <w:ind w:left="1437" w:firstLine="352"/>
        <w:jc w:val="center"/>
      </w:pPr>
      <w:r w:rsidRPr="00533231">
        <w:rPr>
          <w:b/>
          <w:bCs/>
          <w:noProof/>
        </w:rPr>
        <w:drawing>
          <wp:inline distT="0" distB="0" distL="0" distR="0" wp14:anchorId="513DC299" wp14:editId="77D9A178">
            <wp:extent cx="1974016" cy="2705426"/>
            <wp:effectExtent l="0" t="0" r="7620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90883" cy="272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232A44A5" wp14:editId="759796F8">
            <wp:extent cx="2054389" cy="2701290"/>
            <wp:effectExtent l="0" t="0" r="3175" b="381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70376" cy="272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9F47" w14:textId="75712BF0" w:rsidR="00077A04" w:rsidRPr="00533231" w:rsidRDefault="00077A04" w:rsidP="00077A04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9" w:history="1">
        <w:r w:rsidRPr="00533231">
          <w:rPr>
            <w:rStyle w:val="Hiperligao"/>
          </w:rPr>
          <w:t>GitHub</w:t>
        </w:r>
      </w:hyperlink>
    </w:p>
    <w:p w14:paraId="66D39494" w14:textId="6B488426" w:rsidR="00FD372C" w:rsidRPr="00533231" w:rsidRDefault="00FD372C" w:rsidP="00FD372C">
      <w:pPr>
        <w:pStyle w:val="PargrafodaLista"/>
        <w:numPr>
          <w:ilvl w:val="0"/>
          <w:numId w:val="12"/>
        </w:numPr>
      </w:pPr>
      <w:r w:rsidRPr="00533231">
        <w:rPr>
          <w:b/>
          <w:bCs/>
        </w:rPr>
        <w:t>Níveis de transmissão e de risco:</w:t>
      </w:r>
      <w:r w:rsidRPr="00533231">
        <w:t xml:space="preserve"> Verificamos os níveis de transmissão e níveis de risco a partir do website da API e fizemos um JSON com os níveis e respetiva descrição, não necessitando de qualquer Script. (</w:t>
      </w:r>
      <w:hyperlink r:id="rId30" w:history="1">
        <w:r w:rsidRPr="00533231">
          <w:rPr>
            <w:rStyle w:val="Hiperligao"/>
          </w:rPr>
          <w:t>Link do site oficial</w:t>
        </w:r>
      </w:hyperlink>
      <w:r w:rsidRPr="00533231">
        <w:t>)</w:t>
      </w:r>
    </w:p>
    <w:p w14:paraId="3C18B384" w14:textId="5631A608" w:rsidR="00FD372C" w:rsidRPr="00533231" w:rsidRDefault="00FD372C" w:rsidP="00FD372C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GitHub “</w:t>
      </w:r>
      <w:hyperlink r:id="rId31" w:history="1">
        <w:r w:rsidRPr="00533231">
          <w:rPr>
            <w:rStyle w:val="Hiperligao"/>
          </w:rPr>
          <w:t>Níveis de risco</w:t>
        </w:r>
      </w:hyperlink>
      <w:r w:rsidRPr="00533231">
        <w:t>” e “</w:t>
      </w:r>
      <w:hyperlink r:id="rId32" w:history="1">
        <w:r w:rsidRPr="00533231">
          <w:rPr>
            <w:rStyle w:val="Hiperligao"/>
          </w:rPr>
          <w:t>Níveis de transmissão</w:t>
        </w:r>
      </w:hyperlink>
      <w:r w:rsidRPr="00533231">
        <w:t>”</w:t>
      </w:r>
    </w:p>
    <w:p w14:paraId="7F02F4C3" w14:textId="2095F7A8" w:rsidR="00F34226" w:rsidRPr="00533231" w:rsidRDefault="00F34226" w:rsidP="00F34226">
      <w:pPr>
        <w:pStyle w:val="Ttulo2"/>
      </w:pPr>
      <w:bookmarkStart w:id="12" w:name="_Toc88501144"/>
      <w:proofErr w:type="spellStart"/>
      <w:r w:rsidRPr="00533231">
        <w:lastRenderedPageBreak/>
        <w:t>Loading</w:t>
      </w:r>
      <w:bookmarkEnd w:id="12"/>
      <w:proofErr w:type="spellEnd"/>
    </w:p>
    <w:p w14:paraId="7A74AB95" w14:textId="3466A71A" w:rsidR="0076260A" w:rsidRPr="00533231" w:rsidRDefault="0076260A" w:rsidP="0076260A">
      <w:r w:rsidRPr="00533231">
        <w:t xml:space="preserve">De forma a fazer </w:t>
      </w:r>
      <w:proofErr w:type="spellStart"/>
      <w:r w:rsidRPr="00533231">
        <w:t>loading</w:t>
      </w:r>
      <w:proofErr w:type="spellEnd"/>
      <w:r w:rsidRPr="00533231">
        <w:t xml:space="preserve"> de todos os dados em JSON na nossa base de dados, criamos um projeto em PHP.</w:t>
      </w:r>
    </w:p>
    <w:p w14:paraId="612565C9" w14:textId="262AECAB" w:rsidR="0076260A" w:rsidRPr="00533231" w:rsidRDefault="0076260A" w:rsidP="0076260A">
      <w:r w:rsidRPr="00533231">
        <w:t>A hierarquia deste projeto é constituída por</w:t>
      </w:r>
      <w:r w:rsidR="0028341B" w:rsidRPr="00533231">
        <w:t xml:space="preserve"> (</w:t>
      </w:r>
      <w:hyperlink r:id="rId33" w:history="1">
        <w:r w:rsidR="0028341B" w:rsidRPr="00533231">
          <w:rPr>
            <w:rStyle w:val="Hiperligao"/>
          </w:rPr>
          <w:t>GitHub</w:t>
        </w:r>
      </w:hyperlink>
      <w:r w:rsidR="0028341B" w:rsidRPr="00533231">
        <w:t xml:space="preserve">):  </w:t>
      </w:r>
    </w:p>
    <w:p w14:paraId="7C9ABCD9" w14:textId="3F80C397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index.php</w:t>
      </w:r>
      <w:proofErr w:type="spellEnd"/>
      <w:r w:rsidRPr="00533231">
        <w:t xml:space="preserve"> – neste ficheiro é instanciado todos os objetos e ficheiros necessários;</w:t>
      </w:r>
    </w:p>
    <w:p w14:paraId="71604A2E" w14:textId="390CF9E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db</w:t>
      </w:r>
      <w:proofErr w:type="spellEnd"/>
      <w:r w:rsidRPr="00533231">
        <w:rPr>
          <w:b/>
          <w:bCs/>
        </w:rPr>
        <w:t>/</w:t>
      </w:r>
      <w:proofErr w:type="spellStart"/>
      <w:r w:rsidRPr="00533231">
        <w:rPr>
          <w:b/>
          <w:bCs/>
        </w:rPr>
        <w:t>ConnectionDB.php</w:t>
      </w:r>
      <w:proofErr w:type="spellEnd"/>
      <w:r w:rsidRPr="00533231">
        <w:t xml:space="preserve"> – Esta Classe é responsável por fazer a </w:t>
      </w:r>
      <w:r w:rsidR="008E77CB" w:rsidRPr="00533231">
        <w:t>conexão</w:t>
      </w:r>
      <w:r w:rsidRPr="00533231">
        <w:t xml:space="preserve"> </w:t>
      </w:r>
      <w:proofErr w:type="gramStart"/>
      <w:r w:rsidRPr="00533231">
        <w:t>a</w:t>
      </w:r>
      <w:proofErr w:type="gramEnd"/>
      <w:r w:rsidRPr="00533231">
        <w:t xml:space="preserve"> base de dados;</w:t>
      </w:r>
    </w:p>
    <w:p w14:paraId="1788DA84" w14:textId="49DC604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objects</w:t>
      </w:r>
      <w:proofErr w:type="spellEnd"/>
      <w:r w:rsidRPr="00533231">
        <w:rPr>
          <w:b/>
          <w:bCs/>
        </w:rPr>
        <w:t>/*.</w:t>
      </w:r>
      <w:proofErr w:type="spellStart"/>
      <w:r w:rsidRPr="00533231">
        <w:rPr>
          <w:b/>
          <w:bCs/>
        </w:rPr>
        <w:t>php</w:t>
      </w:r>
      <w:proofErr w:type="spellEnd"/>
      <w:r w:rsidRPr="00533231">
        <w:t xml:space="preserve"> – </w:t>
      </w:r>
      <w:r w:rsidR="006D1349" w:rsidRPr="00533231">
        <w:t>Cada classe deste diretório corresponde a 1 tabela na base de dados, contendo todas as funções correspondentes a essa tabela;</w:t>
      </w:r>
    </w:p>
    <w:p w14:paraId="2667721F" w14:textId="1701403C" w:rsidR="006D1349" w:rsidRPr="00533231" w:rsidRDefault="006D1349" w:rsidP="0076260A">
      <w:r w:rsidRPr="00533231">
        <w:tab/>
      </w:r>
      <w:proofErr w:type="spellStart"/>
      <w:r w:rsidRPr="00533231">
        <w:rPr>
          <w:b/>
          <w:bCs/>
        </w:rPr>
        <w:t>create_database.sql</w:t>
      </w:r>
      <w:proofErr w:type="spellEnd"/>
      <w:r w:rsidRPr="00533231">
        <w:t>- Ficheiro SQL que contem toda a estrutura da base de dados.</w:t>
      </w:r>
    </w:p>
    <w:p w14:paraId="39F389AF" w14:textId="2609FD6A" w:rsidR="0076260A" w:rsidRPr="00533231" w:rsidRDefault="0076260A" w:rsidP="0076260A">
      <w:pPr>
        <w:jc w:val="center"/>
      </w:pPr>
      <w:r w:rsidRPr="00533231">
        <w:rPr>
          <w:noProof/>
        </w:rPr>
        <w:drawing>
          <wp:inline distT="0" distB="0" distL="0" distR="0" wp14:anchorId="4F2D76AF" wp14:editId="1E2EF037">
            <wp:extent cx="1981477" cy="2943636"/>
            <wp:effectExtent l="0" t="0" r="0" b="0"/>
            <wp:docPr id="11" name="Imagem 1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8726" w14:textId="01509172" w:rsidR="006D1349" w:rsidRPr="00533231" w:rsidRDefault="006D1349" w:rsidP="006D1349">
      <w:r w:rsidRPr="00533231">
        <w:t xml:space="preserve">Com </w:t>
      </w:r>
      <w:r w:rsidR="0028341B" w:rsidRPr="00533231">
        <w:t>está estrutura</w:t>
      </w:r>
      <w:r w:rsidRPr="00533231">
        <w:t xml:space="preserve"> se pretendermos inserir dados em alguma das tabelas, apenas temos de carregar o ficheiro </w:t>
      </w:r>
      <w:r w:rsidR="0028341B" w:rsidRPr="00533231">
        <w:t>JSON</w:t>
      </w:r>
      <w:r w:rsidRPr="00533231">
        <w:t>, instanciar o objeto correspondente a tabela</w:t>
      </w:r>
      <w:r w:rsidR="0028341B" w:rsidRPr="00533231">
        <w:t xml:space="preserve"> e</w:t>
      </w:r>
      <w:r w:rsidRPr="00533231">
        <w:t xml:space="preserve"> chamar a função </w:t>
      </w:r>
      <w:r w:rsidR="0028341B" w:rsidRPr="00533231">
        <w:t>“</w:t>
      </w:r>
      <w:proofErr w:type="spellStart"/>
      <w:r w:rsidR="0028341B" w:rsidRPr="00533231">
        <w:t>insert</w:t>
      </w:r>
      <w:proofErr w:type="spellEnd"/>
      <w:r w:rsidR="0028341B" w:rsidRPr="00533231">
        <w:t xml:space="preserve">” passando os dados do ficheiro JSON como parâmetro. </w:t>
      </w:r>
    </w:p>
    <w:p w14:paraId="5EAD8C37" w14:textId="39E2C104" w:rsidR="0028341B" w:rsidRPr="00533231" w:rsidRDefault="0028341B" w:rsidP="006D1349">
      <w:r w:rsidRPr="00533231">
        <w:rPr>
          <w:noProof/>
        </w:rPr>
        <w:drawing>
          <wp:inline distT="0" distB="0" distL="0" distR="0" wp14:anchorId="4B138342" wp14:editId="746D14F8">
            <wp:extent cx="5400040" cy="55054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7A4D2" w14:textId="3EBDB35C" w:rsidR="00CB73F3" w:rsidRPr="00533231" w:rsidRDefault="0028341B" w:rsidP="00603ECC">
      <w:r w:rsidRPr="00533231">
        <w:t xml:space="preserve">Após os dados estarem totalmente carregados na base de dados, conseguimos observar que na tabela </w:t>
      </w:r>
      <w:r w:rsidR="008E77CB" w:rsidRPr="00533231">
        <w:t>“</w:t>
      </w:r>
      <w:proofErr w:type="spellStart"/>
      <w:r w:rsidRPr="00533231">
        <w:rPr>
          <w:u w:val="single"/>
        </w:rPr>
        <w:t>dim_date</w:t>
      </w:r>
      <w:proofErr w:type="spellEnd"/>
      <w:r w:rsidR="008E77CB" w:rsidRPr="00533231">
        <w:t>”</w:t>
      </w:r>
      <w:r w:rsidRPr="00533231">
        <w:t xml:space="preserve"> foram inseridos um total de 666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state</w:t>
      </w:r>
      <w:proofErr w:type="spellEnd"/>
      <w:r w:rsidR="008E77CB" w:rsidRPr="00533231">
        <w:t>”</w:t>
      </w:r>
      <w:r w:rsidRPr="00533231">
        <w:t xml:space="preserve"> foram inseridos 53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risk_level</w:t>
      </w:r>
      <w:proofErr w:type="spellEnd"/>
      <w:r w:rsidR="008E77CB" w:rsidRPr="00533231">
        <w:t>”</w:t>
      </w:r>
      <w:r w:rsidRPr="00533231">
        <w:t xml:space="preserve"> foram inseridos </w:t>
      </w:r>
      <w:r w:rsidR="008E77CB" w:rsidRPr="00533231">
        <w:t>6</w:t>
      </w:r>
      <w:r w:rsidRPr="00533231">
        <w:t xml:space="preserve">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transmission_level</w:t>
      </w:r>
      <w:proofErr w:type="spellEnd"/>
      <w:r w:rsidR="008E77CB" w:rsidRPr="00533231">
        <w:t>”</w:t>
      </w:r>
      <w:r w:rsidRPr="00533231">
        <w:t xml:space="preserve"> foram inseridos 5 registos</w:t>
      </w:r>
      <w:r w:rsidR="008E77CB" w:rsidRPr="00533231">
        <w:t xml:space="preserve"> e na tabela “</w:t>
      </w:r>
      <w:proofErr w:type="spellStart"/>
      <w:r w:rsidR="008E77CB" w:rsidRPr="00533231">
        <w:rPr>
          <w:u w:val="single"/>
        </w:rPr>
        <w:t>fact_information</w:t>
      </w:r>
      <w:proofErr w:type="spellEnd"/>
      <w:r w:rsidR="008E77CB" w:rsidRPr="00533231">
        <w:t xml:space="preserve">” foram inseridos </w:t>
      </w:r>
      <w:r w:rsidR="00AE253A" w:rsidRPr="00AE253A">
        <w:t>33301 </w:t>
      </w:r>
      <w:r w:rsidR="008E77CB" w:rsidRPr="00533231">
        <w:t>registos.</w:t>
      </w:r>
    </w:p>
    <w:p w14:paraId="0AF0932C" w14:textId="77777777" w:rsidR="00CB73F3" w:rsidRPr="00533231" w:rsidRDefault="00CB73F3">
      <w:r w:rsidRPr="00533231">
        <w:br w:type="page"/>
      </w:r>
    </w:p>
    <w:p w14:paraId="5637AF0F" w14:textId="4E7E9023" w:rsidR="006164C8" w:rsidRPr="00533231" w:rsidRDefault="004F7E8F" w:rsidP="006164C8">
      <w:pPr>
        <w:pStyle w:val="Ttulo1"/>
        <w:rPr>
          <w:lang w:val="pt-PT"/>
        </w:rPr>
      </w:pPr>
      <w:bookmarkStart w:id="13" w:name="_Toc88501145"/>
      <w:r>
        <w:rPr>
          <w:lang w:val="pt-PT"/>
        </w:rPr>
        <w:lastRenderedPageBreak/>
        <w:t>OLAP</w:t>
      </w:r>
      <w:r w:rsidR="00A20567">
        <w:rPr>
          <w:lang w:val="pt-PT"/>
        </w:rPr>
        <w:t xml:space="preserve"> – Cube e Analise de dados</w:t>
      </w:r>
      <w:bookmarkEnd w:id="13"/>
    </w:p>
    <w:p w14:paraId="1D6A7939" w14:textId="0909C69A" w:rsidR="00973DBA" w:rsidRDefault="00973DBA">
      <w:r>
        <w:t xml:space="preserve">Inicialmente tivemos a ideia de desenvolver um site de analise de dados, onde pensamos em contruir o cube utilizando a </w:t>
      </w:r>
      <w:r w:rsidR="004F7E8F">
        <w:t xml:space="preserve">plataforma </w:t>
      </w:r>
      <w:hyperlink r:id="rId36" w:history="1">
        <w:r w:rsidRPr="00533231">
          <w:rPr>
            <w:rStyle w:val="Hiperligao"/>
          </w:rPr>
          <w:t>Cube.JS</w:t>
        </w:r>
      </w:hyperlink>
      <w:r>
        <w:t xml:space="preserve"> e con</w:t>
      </w:r>
      <w:r w:rsidR="004F7E8F">
        <w:t>s</w:t>
      </w:r>
      <w:r>
        <w:t xml:space="preserve">truir os gráficos em </w:t>
      </w:r>
      <w:proofErr w:type="spellStart"/>
      <w:r>
        <w:t>javascript</w:t>
      </w:r>
      <w:proofErr w:type="spellEnd"/>
      <w:r>
        <w:t xml:space="preserve">, mas infelizmente a adaptação a </w:t>
      </w:r>
      <w:r w:rsidR="004F7E8F">
        <w:t xml:space="preserve">plataforma </w:t>
      </w:r>
      <w:r>
        <w:t>não correu bem e fomos a procura de outros recursos.</w:t>
      </w:r>
    </w:p>
    <w:p w14:paraId="12693DD5" w14:textId="612E8B42" w:rsidR="000862E9" w:rsidRPr="00533231" w:rsidRDefault="00973DBA">
      <w:r>
        <w:t>Foi aí que</w:t>
      </w:r>
      <w:r w:rsidR="006164C8" w:rsidRPr="00533231">
        <w:t xml:space="preserve"> procuramos e testamos algumas </w:t>
      </w:r>
      <w:r>
        <w:t xml:space="preserve">outras </w:t>
      </w:r>
      <w:r w:rsidR="006164C8" w:rsidRPr="00533231">
        <w:t xml:space="preserve">soluções, </w:t>
      </w:r>
      <w:r>
        <w:t>tais o</w:t>
      </w:r>
      <w:r w:rsidR="006164C8" w:rsidRPr="00533231">
        <w:t xml:space="preserve"> </w:t>
      </w:r>
      <w:hyperlink r:id="rId37" w:history="1">
        <w:proofErr w:type="spellStart"/>
        <w:r w:rsidR="000862E9" w:rsidRPr="00533231">
          <w:rPr>
            <w:rStyle w:val="Hiperligao"/>
          </w:rPr>
          <w:t>Olap</w:t>
        </w:r>
        <w:proofErr w:type="spellEnd"/>
        <w:r w:rsidR="000862E9" w:rsidRPr="00533231">
          <w:rPr>
            <w:rStyle w:val="Hiperligao"/>
          </w:rPr>
          <w:t xml:space="preserve"> Cube </w:t>
        </w:r>
        <w:proofErr w:type="spellStart"/>
        <w:r w:rsidR="000862E9" w:rsidRPr="00533231">
          <w:rPr>
            <w:rStyle w:val="Hiperligao"/>
          </w:rPr>
          <w:t>Writter</w:t>
        </w:r>
        <w:proofErr w:type="spellEnd"/>
      </w:hyperlink>
      <w:r w:rsidR="000862E9" w:rsidRPr="00533231">
        <w:t xml:space="preserve"> e </w:t>
      </w:r>
      <w:hyperlink r:id="rId38" w:history="1">
        <w:proofErr w:type="spellStart"/>
        <w:r w:rsidR="006164C8" w:rsidRPr="00533231">
          <w:rPr>
            <w:rStyle w:val="Hiperligao"/>
          </w:rPr>
          <w:t>ICCube</w:t>
        </w:r>
        <w:proofErr w:type="spellEnd"/>
      </w:hyperlink>
      <w:r w:rsidR="000862E9" w:rsidRPr="00533231">
        <w:t>. Também vimos outras soluções como o Excel ou até mesmo funções de exportar os dados em cube no T-SQL.</w:t>
      </w:r>
    </w:p>
    <w:p w14:paraId="32B6232F" w14:textId="75D37098" w:rsidR="00533231" w:rsidRPr="00533231" w:rsidRDefault="000862E9">
      <w:r w:rsidRPr="00533231">
        <w:t xml:space="preserve">A solução que mais nos agradou e que achamos mais adequada para o problema em questão foi a do </w:t>
      </w:r>
      <w:proofErr w:type="spellStart"/>
      <w:r w:rsidRPr="00533231">
        <w:t>ICCube</w:t>
      </w:r>
      <w:proofErr w:type="spellEnd"/>
      <w:r w:rsidRPr="00533231">
        <w:t xml:space="preserve">, este software permite nos conectar diretamente com a nossa data </w:t>
      </w:r>
      <w:proofErr w:type="spellStart"/>
      <w:r w:rsidRPr="00533231">
        <w:t>warehouse</w:t>
      </w:r>
      <w:proofErr w:type="spellEnd"/>
      <w:r w:rsidR="00533231" w:rsidRPr="00533231">
        <w:t xml:space="preserve">, criando </w:t>
      </w:r>
      <w:r w:rsidRPr="00533231">
        <w:t xml:space="preserve">automaticamente todas as </w:t>
      </w:r>
      <w:r w:rsidR="00533231" w:rsidRPr="00533231">
        <w:t>dimensões</w:t>
      </w:r>
      <w:r w:rsidRPr="00533231">
        <w:t xml:space="preserve"> e alguns </w:t>
      </w:r>
      <w:proofErr w:type="spellStart"/>
      <w:r w:rsidRPr="00533231">
        <w:t>measures</w:t>
      </w:r>
      <w:proofErr w:type="spellEnd"/>
      <w:r w:rsidR="00533231" w:rsidRPr="00533231">
        <w:t xml:space="preserve"> de exemplo</w:t>
      </w:r>
      <w:r w:rsidRPr="00533231">
        <w:t xml:space="preserve">, </w:t>
      </w:r>
      <w:r w:rsidR="00533231" w:rsidRPr="00533231">
        <w:t xml:space="preserve">sendo </w:t>
      </w:r>
      <w:r w:rsidR="00973DBA">
        <w:t xml:space="preserve">que </w:t>
      </w:r>
      <w:r w:rsidR="00533231" w:rsidRPr="00533231">
        <w:t xml:space="preserve">somos completamente livres de </w:t>
      </w:r>
      <w:r w:rsidR="00973DBA">
        <w:t>editar a estrutura</w:t>
      </w:r>
      <w:r w:rsidR="00533231" w:rsidRPr="00533231">
        <w:t>, ao contrário do que acontece no “</w:t>
      </w:r>
      <w:proofErr w:type="spellStart"/>
      <w:r w:rsidR="00533231" w:rsidRPr="00533231">
        <w:t>Olap</w:t>
      </w:r>
      <w:proofErr w:type="spellEnd"/>
      <w:r w:rsidR="00533231" w:rsidRPr="00533231">
        <w:t xml:space="preserve"> Cube </w:t>
      </w:r>
      <w:proofErr w:type="spellStart"/>
      <w:r w:rsidR="00533231" w:rsidRPr="00533231">
        <w:t>Writter</w:t>
      </w:r>
      <w:proofErr w:type="spellEnd"/>
      <w:r w:rsidR="00533231" w:rsidRPr="00533231">
        <w:t xml:space="preserve">” que tem um limite de 3 </w:t>
      </w:r>
      <w:proofErr w:type="spellStart"/>
      <w:r w:rsidR="00533231" w:rsidRPr="00533231">
        <w:t>measures</w:t>
      </w:r>
      <w:proofErr w:type="spellEnd"/>
      <w:r w:rsidR="00FE69EB">
        <w:t xml:space="preserve"> na versão grátis</w:t>
      </w:r>
      <w:r w:rsidR="00533231" w:rsidRPr="00533231">
        <w:t>.</w:t>
      </w:r>
    </w:p>
    <w:p w14:paraId="1FD73C06" w14:textId="3E7E3067" w:rsidR="002340EB" w:rsidRDefault="00533231" w:rsidP="002340EB">
      <w:r w:rsidRPr="00533231">
        <w:t>Além disso este software também nos permite fazer toda a análise de dados sem sair do programa, tendo vários gráficos disponíveis.</w:t>
      </w:r>
    </w:p>
    <w:p w14:paraId="62C7D485" w14:textId="2331E74A" w:rsidR="00A40BB3" w:rsidRDefault="00A40BB3" w:rsidP="002340EB">
      <w:r>
        <w:t>Neste documento</w:t>
      </w:r>
      <w:r w:rsidR="002340EB">
        <w:t xml:space="preserve"> </w:t>
      </w:r>
      <w:r>
        <w:t xml:space="preserve">iremos deixar alguns </w:t>
      </w:r>
      <w:r w:rsidR="002340EB">
        <w:t xml:space="preserve">exemplos de gráficos gerados através da plataforma utilizando os dados da data </w:t>
      </w:r>
      <w:proofErr w:type="spellStart"/>
      <w:r w:rsidR="002340EB">
        <w:t>warehouse</w:t>
      </w:r>
      <w:proofErr w:type="spellEnd"/>
      <w:r>
        <w:t xml:space="preserve">, também adicionamos outros gráficos, podendo ser consultados no </w:t>
      </w:r>
      <w:hyperlink r:id="rId39" w:history="1">
        <w:r w:rsidRPr="00A40BB3">
          <w:rPr>
            <w:rStyle w:val="Hiperligao"/>
          </w:rPr>
          <w:t>GitHub</w:t>
        </w:r>
      </w:hyperlink>
      <w:r w:rsidR="002340EB">
        <w:t>.</w:t>
      </w:r>
    </w:p>
    <w:p w14:paraId="482493F2" w14:textId="144ADBB4" w:rsidR="000402E0" w:rsidRDefault="000402E0" w:rsidP="000402E0">
      <w:r>
        <w:t xml:space="preserve">Ao </w:t>
      </w:r>
      <w:r w:rsidR="000103D4">
        <w:t xml:space="preserve">clicar nos dados do </w:t>
      </w:r>
      <w:r>
        <w:t xml:space="preserve">gráfico, este apresenta o </w:t>
      </w:r>
      <w:r w:rsidR="000103D4">
        <w:t>valor</w:t>
      </w:r>
      <w:r>
        <w:t xml:space="preserve"> respetivo</w:t>
      </w:r>
      <w:r w:rsidR="000103D4">
        <w:t>, e se clicarmos no mês, o gráfico apresenta os dias do mês.</w:t>
      </w:r>
    </w:p>
    <w:p w14:paraId="652A3DDF" w14:textId="77777777" w:rsidR="000103D4" w:rsidRDefault="000103D4" w:rsidP="003C30F5">
      <w:pPr>
        <w:keepNext/>
        <w:jc w:val="center"/>
      </w:pPr>
      <w:r>
        <w:rPr>
          <w:noProof/>
        </w:rPr>
        <w:drawing>
          <wp:inline distT="0" distB="0" distL="0" distR="0" wp14:anchorId="2F1340CB" wp14:editId="1CA1083A">
            <wp:extent cx="1153363" cy="3604260"/>
            <wp:effectExtent l="0" t="0" r="8890" b="0"/>
            <wp:docPr id="14" name="Imagem 14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751" cy="362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D2E28" w14:textId="4F792B54" w:rsidR="000103D4" w:rsidRPr="00A40BB3" w:rsidRDefault="000103D4" w:rsidP="002C5F34">
      <w:pPr>
        <w:pStyle w:val="Legenda"/>
      </w:pPr>
      <w:bookmarkStart w:id="14" w:name="_Toc88512913"/>
      <w:bookmarkStart w:id="15" w:name="_Toc88518073"/>
      <w:r>
        <w:t xml:space="preserve">Figura </w:t>
      </w:r>
      <w:r w:rsidR="00474DA2">
        <w:fldChar w:fldCharType="begin"/>
      </w:r>
      <w:r w:rsidR="00474DA2">
        <w:instrText xml:space="preserve"> SEQ Figura \* ARABIC </w:instrText>
      </w:r>
      <w:r w:rsidR="00474DA2">
        <w:fldChar w:fldCharType="separate"/>
      </w:r>
      <w:r w:rsidR="002C5F34">
        <w:rPr>
          <w:noProof/>
        </w:rPr>
        <w:t>2</w:t>
      </w:r>
      <w:r w:rsidR="00474DA2">
        <w:rPr>
          <w:noProof/>
        </w:rPr>
        <w:fldChar w:fldCharType="end"/>
      </w:r>
      <w:r>
        <w:t>- Representação da camada semântica</w:t>
      </w:r>
      <w:bookmarkEnd w:id="14"/>
      <w:bookmarkEnd w:id="15"/>
    </w:p>
    <w:p w14:paraId="2351E761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5644061" w14:textId="22D6BE5E" w:rsidR="00A40BB3" w:rsidRDefault="00A40BB3" w:rsidP="00A40BB3">
      <w:pPr>
        <w:pStyle w:val="Ttulo2"/>
      </w:pPr>
      <w:bookmarkStart w:id="16" w:name="_Toc88501146"/>
      <w:r>
        <w:lastRenderedPageBreak/>
        <w:t>Casos</w:t>
      </w:r>
      <w:bookmarkEnd w:id="16"/>
    </w:p>
    <w:p w14:paraId="2B06D6EE" w14:textId="77777777" w:rsidR="00A40BB3" w:rsidRDefault="002340EB" w:rsidP="00A40BB3">
      <w:pPr>
        <w:keepNext/>
        <w:jc w:val="center"/>
      </w:pPr>
      <w:r>
        <w:rPr>
          <w:noProof/>
        </w:rPr>
        <w:drawing>
          <wp:inline distT="0" distB="0" distL="0" distR="0" wp14:anchorId="53998E04" wp14:editId="0E971B30">
            <wp:extent cx="4079291" cy="2368062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609" cy="237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3E4D8" w14:textId="4B48E1D1" w:rsidR="00A40BB3" w:rsidRDefault="00A40BB3" w:rsidP="002C5F34">
      <w:pPr>
        <w:pStyle w:val="Legenda"/>
      </w:pPr>
      <w:bookmarkStart w:id="17" w:name="_Toc88512914"/>
      <w:bookmarkStart w:id="18" w:name="_Toc88518074"/>
      <w:r>
        <w:t xml:space="preserve">Figura </w:t>
      </w:r>
      <w:fldSimple w:instr=" SEQ Figura \* ARABIC ">
        <w:r w:rsidR="002C5F34">
          <w:rPr>
            <w:noProof/>
          </w:rPr>
          <w:t>3</w:t>
        </w:r>
      </w:fldSimple>
      <w:r>
        <w:t>-Número de casos diários</w:t>
      </w:r>
      <w:r w:rsidR="00674346">
        <w:t xml:space="preserve"> no país</w:t>
      </w:r>
      <w:r>
        <w:t xml:space="preserve">, com foco no dia 28 de </w:t>
      </w:r>
      <w:r w:rsidR="006D2423">
        <w:t>j</w:t>
      </w:r>
      <w:r>
        <w:t>aneiro de 2021</w:t>
      </w:r>
      <w:bookmarkEnd w:id="17"/>
      <w:bookmarkEnd w:id="18"/>
    </w:p>
    <w:p w14:paraId="7A26427F" w14:textId="77777777" w:rsidR="003C30F5" w:rsidRDefault="003C30F5" w:rsidP="003C30F5">
      <w:pPr>
        <w:keepNext/>
        <w:jc w:val="center"/>
      </w:pPr>
      <w:r>
        <w:rPr>
          <w:noProof/>
        </w:rPr>
        <w:drawing>
          <wp:inline distT="0" distB="0" distL="0" distR="0" wp14:anchorId="7C7C81D7" wp14:editId="4AE89982">
            <wp:extent cx="4062040" cy="2392472"/>
            <wp:effectExtent l="0" t="0" r="0" b="825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902" cy="2401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1A78" w14:textId="6851E5C4" w:rsidR="003C30F5" w:rsidRPr="003C30F5" w:rsidRDefault="003C30F5" w:rsidP="002C5F34">
      <w:pPr>
        <w:pStyle w:val="Legenda"/>
      </w:pPr>
      <w:bookmarkStart w:id="19" w:name="_Toc88512915"/>
      <w:bookmarkStart w:id="20" w:name="_Toc88518075"/>
      <w:r>
        <w:t xml:space="preserve">Figura </w:t>
      </w:r>
      <w:r w:rsidR="00474DA2">
        <w:fldChar w:fldCharType="begin"/>
      </w:r>
      <w:r w:rsidR="00474DA2">
        <w:instrText xml:space="preserve"> SEQ Figura \* ARABIC </w:instrText>
      </w:r>
      <w:r w:rsidR="00474DA2">
        <w:fldChar w:fldCharType="separate"/>
      </w:r>
      <w:r w:rsidR="002C5F34">
        <w:rPr>
          <w:noProof/>
        </w:rPr>
        <w:t>4</w:t>
      </w:r>
      <w:r w:rsidR="00474DA2">
        <w:rPr>
          <w:noProof/>
        </w:rPr>
        <w:fldChar w:fldCharType="end"/>
      </w:r>
      <w:r>
        <w:t>- Número de casos diários, no país, clicando no mês que pretendemos</w:t>
      </w:r>
      <w:bookmarkEnd w:id="19"/>
      <w:bookmarkEnd w:id="20"/>
    </w:p>
    <w:p w14:paraId="6E256262" w14:textId="77777777" w:rsidR="00674346" w:rsidRDefault="00A40BB3" w:rsidP="00674346">
      <w:pPr>
        <w:keepNext/>
        <w:jc w:val="center"/>
      </w:pPr>
      <w:r>
        <w:rPr>
          <w:noProof/>
        </w:rPr>
        <w:drawing>
          <wp:inline distT="0" distB="0" distL="0" distR="0" wp14:anchorId="39E7A821" wp14:editId="2B59E892">
            <wp:extent cx="3985260" cy="2414797"/>
            <wp:effectExtent l="0" t="0" r="0" b="508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663" cy="244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298FC" w14:textId="5F94A052" w:rsidR="002340EB" w:rsidRDefault="00674346" w:rsidP="002C5F34">
      <w:pPr>
        <w:pStyle w:val="Legenda"/>
      </w:pPr>
      <w:bookmarkStart w:id="21" w:name="_Toc88512916"/>
      <w:bookmarkStart w:id="22" w:name="_Toc88518076"/>
      <w:r>
        <w:t xml:space="preserve">Figura </w:t>
      </w:r>
      <w:fldSimple w:instr=" SEQ Figura \* ARABIC ">
        <w:r w:rsidR="002C5F34">
          <w:rPr>
            <w:noProof/>
          </w:rPr>
          <w:t>5</w:t>
        </w:r>
      </w:fldSimple>
      <w:r>
        <w:t>- Número de casos totais por mês no país</w:t>
      </w:r>
      <w:bookmarkEnd w:id="21"/>
      <w:bookmarkEnd w:id="22"/>
    </w:p>
    <w:p w14:paraId="583A2AC7" w14:textId="77777777" w:rsidR="00674346" w:rsidRDefault="00674346" w:rsidP="0067434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101B810" wp14:editId="6C15600B">
            <wp:extent cx="4118168" cy="2432538"/>
            <wp:effectExtent l="0" t="0" r="0" b="635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955" cy="244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9407" w14:textId="0576B097" w:rsidR="00674346" w:rsidRDefault="00674346" w:rsidP="002C5F34">
      <w:pPr>
        <w:pStyle w:val="Legenda"/>
        <w:rPr>
          <w:noProof/>
        </w:rPr>
      </w:pPr>
      <w:bookmarkStart w:id="23" w:name="_Toc88512917"/>
      <w:bookmarkStart w:id="24" w:name="_Toc88518077"/>
      <w:r>
        <w:t xml:space="preserve">Figura </w:t>
      </w:r>
      <w:fldSimple w:instr=" SEQ Figura \* ARABIC ">
        <w:r w:rsidR="002C5F34">
          <w:rPr>
            <w:noProof/>
          </w:rPr>
          <w:t>6</w:t>
        </w:r>
      </w:fldSimple>
      <w:r>
        <w:t xml:space="preserve">- Número de casos totais </w:t>
      </w:r>
      <w:r>
        <w:rPr>
          <w:noProof/>
        </w:rPr>
        <w:t>nos 15 estados mais afetados do país</w:t>
      </w:r>
      <w:bookmarkEnd w:id="23"/>
      <w:bookmarkEnd w:id="24"/>
    </w:p>
    <w:p w14:paraId="7372BF71" w14:textId="77777777" w:rsidR="00674346" w:rsidRDefault="00674346">
      <w:pPr>
        <w:rPr>
          <w:b/>
          <w:bCs/>
          <w:noProof/>
          <w:sz w:val="18"/>
          <w:szCs w:val="18"/>
        </w:rPr>
      </w:pPr>
      <w:r>
        <w:rPr>
          <w:noProof/>
        </w:rPr>
        <w:br w:type="page"/>
      </w:r>
    </w:p>
    <w:p w14:paraId="0155B801" w14:textId="669E273D" w:rsidR="00674346" w:rsidRDefault="00674346" w:rsidP="00674346">
      <w:pPr>
        <w:pStyle w:val="Ttulo2"/>
      </w:pPr>
      <w:bookmarkStart w:id="25" w:name="_Toc88501147"/>
      <w:r>
        <w:lastRenderedPageBreak/>
        <w:t>Mortes</w:t>
      </w:r>
      <w:bookmarkEnd w:id="25"/>
    </w:p>
    <w:p w14:paraId="069AD5B8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6CBBD167" wp14:editId="33038EB5">
            <wp:extent cx="4642338" cy="2699466"/>
            <wp:effectExtent l="0" t="0" r="6350" b="571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719" cy="270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4732" w14:textId="6D66063C" w:rsidR="00674346" w:rsidRPr="00674346" w:rsidRDefault="00674346" w:rsidP="002C5F34">
      <w:pPr>
        <w:pStyle w:val="Legenda"/>
      </w:pPr>
      <w:bookmarkStart w:id="26" w:name="_Toc88512918"/>
      <w:bookmarkStart w:id="27" w:name="_Toc88518078"/>
      <w:r>
        <w:t xml:space="preserve">Figura </w:t>
      </w:r>
      <w:fldSimple w:instr=" SEQ Figura \* ARABIC ">
        <w:r w:rsidR="002C5F34">
          <w:rPr>
            <w:noProof/>
          </w:rPr>
          <w:t>7</w:t>
        </w:r>
      </w:fldSimple>
      <w:r>
        <w:t>-Número de mortes totais no país com foco no dia 15 de abril de 2021</w:t>
      </w:r>
      <w:bookmarkEnd w:id="26"/>
      <w:bookmarkEnd w:id="27"/>
    </w:p>
    <w:p w14:paraId="6CC0BFB0" w14:textId="77777777" w:rsidR="00674346" w:rsidRDefault="00674346" w:rsidP="000402E0">
      <w:pPr>
        <w:keepNext/>
        <w:jc w:val="center"/>
      </w:pPr>
      <w:r>
        <w:rPr>
          <w:noProof/>
        </w:rPr>
        <w:drawing>
          <wp:inline distT="0" distB="0" distL="0" distR="0" wp14:anchorId="3D64EE69" wp14:editId="0AB1EACE">
            <wp:extent cx="4707470" cy="2737339"/>
            <wp:effectExtent l="0" t="0" r="0" b="635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745" cy="274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0C29" w14:textId="29B681FF" w:rsidR="002340EB" w:rsidRDefault="00674346" w:rsidP="002C5F34">
      <w:pPr>
        <w:pStyle w:val="Legenda"/>
      </w:pPr>
      <w:bookmarkStart w:id="28" w:name="_Toc88512919"/>
      <w:bookmarkStart w:id="29" w:name="_Toc88518079"/>
      <w:r>
        <w:t xml:space="preserve">Figura </w:t>
      </w:r>
      <w:fldSimple w:instr=" SEQ Figura \* ARABIC ">
        <w:r w:rsidR="002C5F34">
          <w:rPr>
            <w:noProof/>
          </w:rPr>
          <w:t>8</w:t>
        </w:r>
      </w:fldSimple>
      <w:r>
        <w:t>- Número de mortes por dia no país, com foco no dia 22 de junho de 2020</w:t>
      </w:r>
      <w:bookmarkEnd w:id="28"/>
      <w:bookmarkEnd w:id="29"/>
    </w:p>
    <w:p w14:paraId="405948D0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7F6774CB" wp14:editId="10B6F0CB">
            <wp:extent cx="3892061" cy="227334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975" cy="227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43EF" w14:textId="514FDDAB" w:rsidR="00674346" w:rsidRPr="00674346" w:rsidRDefault="000402E0" w:rsidP="002C5F34">
      <w:pPr>
        <w:pStyle w:val="Legenda"/>
      </w:pPr>
      <w:bookmarkStart w:id="30" w:name="_Toc88512920"/>
      <w:bookmarkStart w:id="31" w:name="_Toc88518080"/>
      <w:r>
        <w:t xml:space="preserve">Figura </w:t>
      </w:r>
      <w:fldSimple w:instr=" SEQ Figura \* ARABIC ">
        <w:r w:rsidR="002C5F34">
          <w:rPr>
            <w:noProof/>
          </w:rPr>
          <w:t>9</w:t>
        </w:r>
      </w:fldSimple>
      <w:r>
        <w:t>- 20 Estados do país com mais mortes por Covid-19</w:t>
      </w:r>
      <w:bookmarkEnd w:id="30"/>
      <w:bookmarkEnd w:id="31"/>
    </w:p>
    <w:p w14:paraId="18154282" w14:textId="77777777" w:rsidR="000402E0" w:rsidRDefault="000402E0" w:rsidP="000402E0">
      <w:pPr>
        <w:pStyle w:val="Ttulo2"/>
      </w:pPr>
      <w:bookmarkStart w:id="32" w:name="_Toc88501148"/>
      <w:r>
        <w:lastRenderedPageBreak/>
        <w:t>Hospital</w:t>
      </w:r>
      <w:bookmarkEnd w:id="32"/>
    </w:p>
    <w:p w14:paraId="522C800D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3667B746" wp14:editId="4EF1435F">
            <wp:extent cx="5086856" cy="2933501"/>
            <wp:effectExtent l="0" t="0" r="0" b="63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733" cy="294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EFEA1" w14:textId="6EB59E62" w:rsidR="002340EB" w:rsidRDefault="000402E0" w:rsidP="002C5F34">
      <w:pPr>
        <w:pStyle w:val="Legenda"/>
        <w:rPr>
          <w:noProof/>
        </w:rPr>
      </w:pPr>
      <w:bookmarkStart w:id="33" w:name="_Toc88512921"/>
      <w:bookmarkStart w:id="34" w:name="_Toc88518081"/>
      <w:r>
        <w:t xml:space="preserve">Figura </w:t>
      </w:r>
      <w:fldSimple w:instr=" SEQ Figura \* ARABIC ">
        <w:r w:rsidR="002C5F34">
          <w:rPr>
            <w:noProof/>
          </w:rPr>
          <w:t>10</w:t>
        </w:r>
      </w:fldSimple>
      <w:r>
        <w:t xml:space="preserve"> - Quantidade de hospitalizados</w:t>
      </w:r>
      <w:r>
        <w:rPr>
          <w:noProof/>
        </w:rPr>
        <w:t xml:space="preserve"> por dia no país</w:t>
      </w:r>
      <w:bookmarkEnd w:id="33"/>
      <w:bookmarkEnd w:id="34"/>
    </w:p>
    <w:p w14:paraId="6F19F2E5" w14:textId="77777777" w:rsidR="000402E0" w:rsidRDefault="000402E0" w:rsidP="0047175F">
      <w:pPr>
        <w:keepNext/>
        <w:jc w:val="center"/>
      </w:pPr>
      <w:r>
        <w:rPr>
          <w:noProof/>
        </w:rPr>
        <w:drawing>
          <wp:inline distT="0" distB="0" distL="0" distR="0" wp14:anchorId="56EFD8C7" wp14:editId="5DF04919">
            <wp:extent cx="5029493" cy="2959604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745" cy="296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E830" w14:textId="40D65B9F" w:rsidR="0047175F" w:rsidRDefault="000402E0" w:rsidP="002C5F34">
      <w:pPr>
        <w:pStyle w:val="Legenda"/>
      </w:pPr>
      <w:bookmarkStart w:id="35" w:name="_Toc88512922"/>
      <w:bookmarkStart w:id="36" w:name="_Toc88518082"/>
      <w:r>
        <w:t xml:space="preserve">Figura </w:t>
      </w:r>
      <w:fldSimple w:instr=" SEQ Figura \* ARABIC ">
        <w:r w:rsidR="002C5F34">
          <w:rPr>
            <w:noProof/>
          </w:rPr>
          <w:t>11</w:t>
        </w:r>
      </w:fldSimple>
      <w:r>
        <w:t>- Comparação entre a capacidade hospitalar e o número de hospitalizados</w:t>
      </w:r>
      <w:bookmarkEnd w:id="35"/>
      <w:bookmarkEnd w:id="36"/>
    </w:p>
    <w:p w14:paraId="425E994F" w14:textId="77777777" w:rsidR="0047175F" w:rsidRDefault="0047175F">
      <w:pPr>
        <w:rPr>
          <w:b/>
          <w:bCs/>
          <w:sz w:val="18"/>
          <w:szCs w:val="18"/>
        </w:rPr>
      </w:pPr>
      <w:r>
        <w:br w:type="page"/>
      </w:r>
    </w:p>
    <w:p w14:paraId="10B52063" w14:textId="0E104FEC" w:rsidR="000402E0" w:rsidRDefault="006D2423" w:rsidP="0047175F">
      <w:pPr>
        <w:pStyle w:val="Ttulo2"/>
      </w:pPr>
      <w:bookmarkStart w:id="37" w:name="_Toc88501149"/>
      <w:r>
        <w:lastRenderedPageBreak/>
        <w:t>N</w:t>
      </w:r>
      <w:r w:rsidR="00DE3867">
        <w:t>ível</w:t>
      </w:r>
      <w:r>
        <w:t xml:space="preserve"> de risco</w:t>
      </w:r>
      <w:bookmarkEnd w:id="37"/>
    </w:p>
    <w:p w14:paraId="2518C3F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613FE902" wp14:editId="191BD238">
            <wp:extent cx="5133822" cy="3024554"/>
            <wp:effectExtent l="0" t="0" r="0" b="444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5" cy="302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997" w14:textId="52013205" w:rsidR="000402E0" w:rsidRDefault="00DE3867" w:rsidP="002C5F34">
      <w:pPr>
        <w:pStyle w:val="Legenda"/>
      </w:pPr>
      <w:bookmarkStart w:id="38" w:name="_Toc88512923"/>
      <w:bookmarkStart w:id="39" w:name="_Toc88518083"/>
      <w:r>
        <w:t xml:space="preserve">Figura </w:t>
      </w:r>
      <w:fldSimple w:instr=" SEQ Figura \* ARABIC ">
        <w:r w:rsidR="002C5F34">
          <w:rPr>
            <w:noProof/>
          </w:rPr>
          <w:t>12</w:t>
        </w:r>
      </w:fldSimple>
      <w:r>
        <w:t>-Total dos níveis de risco dos estados do país</w:t>
      </w:r>
      <w:bookmarkEnd w:id="38"/>
      <w:bookmarkEnd w:id="39"/>
    </w:p>
    <w:p w14:paraId="5C2C60AC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478F0B53" w14:textId="1BAD2335" w:rsidR="00DE3867" w:rsidRDefault="00DE3867" w:rsidP="00DE3867">
      <w:pPr>
        <w:pStyle w:val="Ttulo2"/>
      </w:pPr>
      <w:bookmarkStart w:id="40" w:name="_Toc88501150"/>
      <w:r>
        <w:lastRenderedPageBreak/>
        <w:t>Testes</w:t>
      </w:r>
      <w:bookmarkEnd w:id="40"/>
    </w:p>
    <w:p w14:paraId="05C0C8C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34F6D141" wp14:editId="56D7C1E3">
            <wp:extent cx="4431323" cy="2617516"/>
            <wp:effectExtent l="0" t="0" r="762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628" cy="2630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AAEC7" w14:textId="77BA8A9E" w:rsidR="00DE3867" w:rsidRDefault="00DE3867" w:rsidP="002C5F34">
      <w:pPr>
        <w:pStyle w:val="Legenda"/>
      </w:pPr>
      <w:bookmarkStart w:id="41" w:name="_Toc88512924"/>
      <w:bookmarkStart w:id="42" w:name="_Toc88518084"/>
      <w:r>
        <w:t xml:space="preserve">Figura </w:t>
      </w:r>
      <w:fldSimple w:instr=" SEQ Figura \* ARABIC ">
        <w:r w:rsidR="002C5F34">
          <w:rPr>
            <w:noProof/>
          </w:rPr>
          <w:t>13</w:t>
        </w:r>
      </w:fldSimple>
      <w:r>
        <w:t>- Número de testes negativos diários no país</w:t>
      </w:r>
      <w:bookmarkEnd w:id="41"/>
      <w:bookmarkEnd w:id="42"/>
    </w:p>
    <w:p w14:paraId="7C7066BC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9668C37" wp14:editId="79461E2C">
            <wp:extent cx="4355123" cy="2553549"/>
            <wp:effectExtent l="0" t="0" r="762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634" cy="257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2B53" w14:textId="1C97E67F" w:rsidR="00DE3867" w:rsidRDefault="00DE3867" w:rsidP="002C5F34">
      <w:pPr>
        <w:pStyle w:val="Legenda"/>
      </w:pPr>
      <w:bookmarkStart w:id="43" w:name="_Toc88512925"/>
      <w:bookmarkStart w:id="44" w:name="_Toc88518085"/>
      <w:r>
        <w:t xml:space="preserve">Figura </w:t>
      </w:r>
      <w:fldSimple w:instr=" SEQ Figura \* ARABIC ">
        <w:r w:rsidR="002C5F34">
          <w:rPr>
            <w:noProof/>
          </w:rPr>
          <w:t>14</w:t>
        </w:r>
      </w:fldSimple>
      <w:r>
        <w:t xml:space="preserve">- Número </w:t>
      </w:r>
      <w:r w:rsidR="00786CCB">
        <w:t xml:space="preserve">total </w:t>
      </w:r>
      <w:r>
        <w:t>de testes positivos no país</w:t>
      </w:r>
      <w:bookmarkEnd w:id="43"/>
      <w:bookmarkEnd w:id="44"/>
    </w:p>
    <w:p w14:paraId="644446D7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6C108D8" wp14:editId="7F22E0D1">
            <wp:extent cx="4397482" cy="2573215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59" cy="257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D20E" w14:textId="7D4D75B1" w:rsidR="00786CCB" w:rsidRPr="006D2423" w:rsidRDefault="00DE3867" w:rsidP="002C5F34">
      <w:pPr>
        <w:pStyle w:val="Legenda"/>
      </w:pPr>
      <w:bookmarkStart w:id="45" w:name="_Toc88512926"/>
      <w:bookmarkStart w:id="46" w:name="_Toc88518086"/>
      <w:r>
        <w:t xml:space="preserve">Figura </w:t>
      </w:r>
      <w:fldSimple w:instr=" SEQ Figura \* ARABIC ">
        <w:r w:rsidR="002C5F34">
          <w:rPr>
            <w:noProof/>
          </w:rPr>
          <w:t>15</w:t>
        </w:r>
      </w:fldSimple>
      <w:r>
        <w:t>-</w:t>
      </w:r>
      <w:r w:rsidR="00786CCB">
        <w:t xml:space="preserve"> </w:t>
      </w:r>
      <w:r>
        <w:t xml:space="preserve">Comparação </w:t>
      </w:r>
      <w:r w:rsidR="00786CCB">
        <w:t xml:space="preserve">do número total </w:t>
      </w:r>
      <w:r>
        <w:t>de testes negativos e positivos no país</w:t>
      </w:r>
      <w:bookmarkEnd w:id="45"/>
      <w:bookmarkEnd w:id="46"/>
    </w:p>
    <w:p w14:paraId="28D28D33" w14:textId="77777777" w:rsidR="00786CCB" w:rsidRDefault="00786CCB" w:rsidP="00786CCB">
      <w:pPr>
        <w:pStyle w:val="Ttulo2"/>
      </w:pPr>
      <w:bookmarkStart w:id="47" w:name="_Toc88501151"/>
      <w:r>
        <w:lastRenderedPageBreak/>
        <w:t>Vacinas</w:t>
      </w:r>
      <w:bookmarkEnd w:id="47"/>
    </w:p>
    <w:p w14:paraId="4CAB640C" w14:textId="77777777" w:rsidR="00786CCB" w:rsidRDefault="00786CCB" w:rsidP="00786CCB">
      <w:pPr>
        <w:pStyle w:val="Ttulo2"/>
        <w:numPr>
          <w:ilvl w:val="0"/>
          <w:numId w:val="0"/>
        </w:numPr>
        <w:ind w:left="714"/>
      </w:pPr>
      <w:bookmarkStart w:id="48" w:name="_Toc88501152"/>
      <w:r>
        <w:rPr>
          <w:noProof/>
        </w:rPr>
        <w:drawing>
          <wp:inline distT="0" distB="0" distL="0" distR="0" wp14:anchorId="00B6AF09" wp14:editId="4D62CFCD">
            <wp:extent cx="4358906" cy="2561493"/>
            <wp:effectExtent l="0" t="0" r="381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807" cy="2570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8"/>
    </w:p>
    <w:p w14:paraId="1DB6D0D3" w14:textId="4A6AD568" w:rsidR="00786CCB" w:rsidRDefault="00786CCB" w:rsidP="002C5F34">
      <w:pPr>
        <w:pStyle w:val="Legenda"/>
      </w:pPr>
      <w:bookmarkStart w:id="49" w:name="_Toc88512927"/>
      <w:bookmarkStart w:id="50" w:name="_Toc88518087"/>
      <w:r>
        <w:t xml:space="preserve">Figura </w:t>
      </w:r>
      <w:fldSimple w:instr=" SEQ Figura \* ARABIC ">
        <w:r w:rsidR="002C5F34">
          <w:rPr>
            <w:noProof/>
          </w:rPr>
          <w:t>16</w:t>
        </w:r>
      </w:fldSimple>
      <w:r>
        <w:t>- Estados com mais vacinas administradas</w:t>
      </w:r>
      <w:bookmarkEnd w:id="49"/>
      <w:bookmarkEnd w:id="50"/>
    </w:p>
    <w:p w14:paraId="2BDEBED2" w14:textId="77777777" w:rsidR="00786CCB" w:rsidRDefault="00786CCB" w:rsidP="002C5F34">
      <w:pPr>
        <w:pStyle w:val="Legenda"/>
      </w:pPr>
      <w:r>
        <w:rPr>
          <w:noProof/>
        </w:rPr>
        <w:drawing>
          <wp:inline distT="0" distB="0" distL="0" distR="0" wp14:anchorId="35B65317" wp14:editId="5D9CAEC3">
            <wp:extent cx="4614332" cy="2725615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708" cy="2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CA4F4" w14:textId="31C59B3E" w:rsidR="00DE3867" w:rsidRDefault="00786CCB" w:rsidP="002C5F34">
      <w:pPr>
        <w:pStyle w:val="Legenda"/>
      </w:pPr>
      <w:bookmarkStart w:id="51" w:name="_Toc88512928"/>
      <w:bookmarkStart w:id="52" w:name="_Toc88518088"/>
      <w:r>
        <w:t xml:space="preserve">Figura </w:t>
      </w:r>
      <w:fldSimple w:instr=" SEQ Figura \* ARABIC ">
        <w:r w:rsidR="002C5F34">
          <w:rPr>
            <w:noProof/>
          </w:rPr>
          <w:t>17</w:t>
        </w:r>
      </w:fldSimple>
      <w:r>
        <w:t>- Comparação de vacinas distribuídas e vacinação completa no país</w:t>
      </w:r>
      <w:bookmarkEnd w:id="51"/>
      <w:bookmarkEnd w:id="52"/>
    </w:p>
    <w:p w14:paraId="123567E4" w14:textId="77777777" w:rsidR="00786CCB" w:rsidRDefault="00786CCB" w:rsidP="00786CCB">
      <w:pPr>
        <w:keepNext/>
        <w:jc w:val="center"/>
      </w:pPr>
      <w:r>
        <w:rPr>
          <w:noProof/>
        </w:rPr>
        <w:drawing>
          <wp:inline distT="0" distB="0" distL="0" distR="0" wp14:anchorId="1286FE4B" wp14:editId="555FEDCF">
            <wp:extent cx="4454769" cy="2629214"/>
            <wp:effectExtent l="0" t="0" r="317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50" cy="267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CD3F6" w14:textId="24EE2797" w:rsidR="00786CCB" w:rsidRDefault="00786CCB" w:rsidP="002C5F34">
      <w:pPr>
        <w:pStyle w:val="Legenda"/>
      </w:pPr>
      <w:bookmarkStart w:id="53" w:name="_Toc88512929"/>
      <w:bookmarkStart w:id="54" w:name="_Toc88518089"/>
      <w:r>
        <w:t xml:space="preserve">Figura </w:t>
      </w:r>
      <w:fldSimple w:instr=" SEQ Figura \* ARABIC ">
        <w:r w:rsidR="002C5F34">
          <w:rPr>
            <w:noProof/>
          </w:rPr>
          <w:t>18</w:t>
        </w:r>
      </w:fldSimple>
      <w:r>
        <w:t>- Número de pessoas com vacinação completa no país</w:t>
      </w:r>
      <w:bookmarkEnd w:id="53"/>
      <w:bookmarkEnd w:id="54"/>
    </w:p>
    <w:p w14:paraId="2B81DC60" w14:textId="4650115A" w:rsidR="00786CCB" w:rsidRDefault="006D2423" w:rsidP="00786CCB">
      <w:pPr>
        <w:pStyle w:val="Ttulo2"/>
      </w:pPr>
      <w:bookmarkStart w:id="55" w:name="_Toc88501153"/>
      <w:r>
        <w:lastRenderedPageBreak/>
        <w:t>Nível de transmissão</w:t>
      </w:r>
      <w:bookmarkEnd w:id="55"/>
    </w:p>
    <w:p w14:paraId="5F3E5846" w14:textId="77777777" w:rsidR="00D21F36" w:rsidRDefault="00D21F36" w:rsidP="00D21F36">
      <w:pPr>
        <w:keepNext/>
      </w:pPr>
      <w:r>
        <w:rPr>
          <w:noProof/>
        </w:rPr>
        <w:drawing>
          <wp:inline distT="0" distB="0" distL="0" distR="0" wp14:anchorId="7F8CA06D" wp14:editId="016E5E49">
            <wp:extent cx="5394960" cy="381762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68FE7" w14:textId="7029B21A" w:rsidR="00D21F36" w:rsidRPr="00D21F36" w:rsidRDefault="00D21F36" w:rsidP="002C5F34">
      <w:pPr>
        <w:pStyle w:val="Legenda"/>
      </w:pPr>
      <w:bookmarkStart w:id="56" w:name="_Toc88512930"/>
      <w:bookmarkStart w:id="57" w:name="_Toc88518090"/>
      <w:r>
        <w:t xml:space="preserve">Figura </w:t>
      </w:r>
      <w:r w:rsidR="00474DA2">
        <w:fldChar w:fldCharType="begin"/>
      </w:r>
      <w:r w:rsidR="00474DA2">
        <w:instrText xml:space="preserve"> SEQ Figura \* ARABIC </w:instrText>
      </w:r>
      <w:r w:rsidR="00474DA2">
        <w:fldChar w:fldCharType="separate"/>
      </w:r>
      <w:r w:rsidR="002C5F34">
        <w:rPr>
          <w:noProof/>
        </w:rPr>
        <w:t>19</w:t>
      </w:r>
      <w:r w:rsidR="00474DA2">
        <w:rPr>
          <w:noProof/>
        </w:rPr>
        <w:fldChar w:fldCharType="end"/>
      </w:r>
      <w:r>
        <w:t>- Estados com maior nível de transmissão</w:t>
      </w:r>
      <w:bookmarkEnd w:id="56"/>
      <w:bookmarkEnd w:id="57"/>
    </w:p>
    <w:p w14:paraId="122F1156" w14:textId="61233F4E" w:rsidR="00334E04" w:rsidRPr="00533231" w:rsidRDefault="00334E04">
      <w:r w:rsidRPr="00533231">
        <w:br w:type="page"/>
      </w:r>
    </w:p>
    <w:p w14:paraId="7747D048" w14:textId="547B8ED7" w:rsidR="004A4A96" w:rsidRPr="00533231" w:rsidRDefault="000078DF" w:rsidP="006741FE">
      <w:pPr>
        <w:pStyle w:val="Ttulo1"/>
        <w:rPr>
          <w:lang w:val="pt-PT"/>
        </w:rPr>
      </w:pPr>
      <w:bookmarkStart w:id="58" w:name="_Toc88501154"/>
      <w:r w:rsidRPr="00533231">
        <w:rPr>
          <w:lang w:val="pt-PT"/>
        </w:rPr>
        <w:lastRenderedPageBreak/>
        <w:t>Conclusões</w:t>
      </w:r>
      <w:bookmarkEnd w:id="58"/>
    </w:p>
    <w:p w14:paraId="16F22C0D" w14:textId="77777777" w:rsidR="006F467B" w:rsidRDefault="00906735" w:rsidP="003C30F5">
      <w:r>
        <w:t>Este trabalho, inserido na UC de Sistemas de Informação, apresentou-se bastante desafiante. Desta forma, exigiu um grande sentido de organização</w:t>
      </w:r>
      <w:r w:rsidR="004A73D4">
        <w:t xml:space="preserve"> </w:t>
      </w:r>
      <w:r>
        <w:t>entre nós</w:t>
      </w:r>
      <w:r w:rsidR="004A73D4">
        <w:t>. Mesmo assim, e t</w:t>
      </w:r>
      <w:r>
        <w:t>endo em conta</w:t>
      </w:r>
      <w:r w:rsidR="004A73D4">
        <w:t xml:space="preserve"> as dificuldades que encontramos ao longo do projeto, </w:t>
      </w:r>
      <w:r w:rsidR="003C30F5">
        <w:t>ao nosso ver</w:t>
      </w:r>
      <w:r w:rsidR="004A73D4">
        <w:t xml:space="preserve">, o resultado foi bem conseguido. Foram cumpridas todas as etapas estipuladas no enunciado, tal como presumido. </w:t>
      </w:r>
    </w:p>
    <w:p w14:paraId="68E76D26" w14:textId="22B1B825" w:rsidR="00C36A7B" w:rsidRPr="00533231" w:rsidRDefault="00C36A7B" w:rsidP="003C30F5">
      <w:r w:rsidRPr="00533231">
        <w:br w:type="page"/>
      </w:r>
    </w:p>
    <w:p w14:paraId="1F059728" w14:textId="77777777" w:rsidR="00390AC5" w:rsidRPr="00533231" w:rsidRDefault="00390AC5" w:rsidP="0003624C">
      <w:pPr>
        <w:rPr>
          <w:b/>
          <w:sz w:val="32"/>
          <w:szCs w:val="32"/>
        </w:rPr>
      </w:pPr>
    </w:p>
    <w:p w14:paraId="115338E1" w14:textId="50671E63" w:rsidR="00BA0CA8" w:rsidRPr="00533231" w:rsidRDefault="00A165FA" w:rsidP="0003624C">
      <w:pPr>
        <w:rPr>
          <w:b/>
          <w:sz w:val="32"/>
          <w:szCs w:val="32"/>
        </w:rPr>
      </w:pPr>
      <w:r w:rsidRPr="00533231">
        <w:rPr>
          <w:b/>
          <w:sz w:val="32"/>
          <w:szCs w:val="32"/>
        </w:rPr>
        <w:t>Bibliografia</w:t>
      </w:r>
    </w:p>
    <w:p w14:paraId="18D3F613" w14:textId="68FB6AA3" w:rsidR="00A4630F" w:rsidRDefault="000078DF" w:rsidP="00C36A7B">
      <w:pPr>
        <w:jc w:val="both"/>
      </w:pPr>
      <w:r w:rsidRPr="00533231">
        <w:t>[1</w:t>
      </w:r>
      <w:r w:rsidR="00BD3BCE" w:rsidRPr="00533231">
        <w:t xml:space="preserve">] </w:t>
      </w:r>
      <w:hyperlink r:id="rId58" w:history="1">
        <w:r w:rsidR="00BD3BCE" w:rsidRPr="003D63AE">
          <w:rPr>
            <w:rStyle w:val="Hiperligao"/>
          </w:rPr>
          <w:t>https://apidocs.covidactnow.org</w:t>
        </w:r>
      </w:hyperlink>
      <w:r w:rsidR="00BD3BCE" w:rsidRPr="00533231">
        <w:t xml:space="preserve"> </w:t>
      </w:r>
      <w:r w:rsidR="003D63AE">
        <w:t>–</w:t>
      </w:r>
      <w:r w:rsidR="006F467B">
        <w:t xml:space="preserve"> </w:t>
      </w:r>
      <w:r w:rsidR="003D63AE">
        <w:t>API que usamos para fontes de dados</w:t>
      </w:r>
    </w:p>
    <w:p w14:paraId="7E7F30A9" w14:textId="3E3C300C" w:rsidR="003D63AE" w:rsidRDefault="003D63AE" w:rsidP="00C36A7B">
      <w:pPr>
        <w:jc w:val="both"/>
      </w:pPr>
      <w:r>
        <w:t xml:space="preserve">[2] </w:t>
      </w:r>
      <w:hyperlink r:id="rId59" w:history="1">
        <w:r w:rsidRPr="009550EB">
          <w:rPr>
            <w:rStyle w:val="Hiperligao"/>
          </w:rPr>
          <w:t>https://www.youtube.com/watch?v=yoE6bgJv08E</w:t>
        </w:r>
      </w:hyperlink>
      <w:r>
        <w:t xml:space="preserve"> –</w:t>
      </w:r>
      <w:proofErr w:type="spellStart"/>
      <w:r w:rsidRPr="003D63AE">
        <w:t>Understand</w:t>
      </w:r>
      <w:proofErr w:type="spellEnd"/>
      <w:r w:rsidRPr="003D63AE">
        <w:t xml:space="preserve"> OLAP, MDX </w:t>
      </w:r>
      <w:proofErr w:type="spellStart"/>
      <w:r w:rsidRPr="003D63AE">
        <w:t>and</w:t>
      </w:r>
      <w:proofErr w:type="spellEnd"/>
      <w:r w:rsidRPr="003D63AE">
        <w:t xml:space="preserve"> Business </w:t>
      </w:r>
      <w:proofErr w:type="spellStart"/>
      <w:r w:rsidRPr="003D63AE">
        <w:t>Intelligence</w:t>
      </w:r>
      <w:proofErr w:type="spellEnd"/>
      <w:r w:rsidRPr="003D63AE">
        <w:t>.</w:t>
      </w:r>
    </w:p>
    <w:p w14:paraId="260C156A" w14:textId="76FC2CF6" w:rsidR="003D63AE" w:rsidRDefault="003D63AE" w:rsidP="00C36A7B">
      <w:pPr>
        <w:jc w:val="both"/>
      </w:pPr>
      <w:r>
        <w:t xml:space="preserve">[3] </w:t>
      </w:r>
      <w:hyperlink r:id="rId60" w:history="1">
        <w:r w:rsidR="006F2F04" w:rsidRPr="009550EB">
          <w:rPr>
            <w:rStyle w:val="Hiperligao"/>
          </w:rPr>
          <w:t>https://www.youtube.com/watch?v=StoWu2A8Ufs</w:t>
        </w:r>
      </w:hyperlink>
      <w:r w:rsidR="006F2F04">
        <w:t xml:space="preserve"> - </w:t>
      </w:r>
      <w:proofErr w:type="spellStart"/>
      <w:r w:rsidR="006F2F04" w:rsidRPr="006F2F04">
        <w:t>Implementing</w:t>
      </w:r>
      <w:proofErr w:type="spellEnd"/>
      <w:r w:rsidR="006F2F04" w:rsidRPr="006F2F04">
        <w:t xml:space="preserve"> a Data </w:t>
      </w:r>
      <w:proofErr w:type="spellStart"/>
      <w:r w:rsidR="006F2F04" w:rsidRPr="006F2F04">
        <w:t>Warehouse</w:t>
      </w:r>
      <w:proofErr w:type="spellEnd"/>
      <w:r w:rsidR="006F2F04" w:rsidRPr="006F2F04">
        <w:t xml:space="preserve"> </w:t>
      </w:r>
      <w:proofErr w:type="spellStart"/>
      <w:r w:rsidR="006F2F04" w:rsidRPr="006F2F04">
        <w:t>with</w:t>
      </w:r>
      <w:proofErr w:type="spellEnd"/>
      <w:r w:rsidR="006F2F04" w:rsidRPr="006F2F04">
        <w:t xml:space="preserve"> SQL Server, 01, Design </w:t>
      </w:r>
      <w:proofErr w:type="spellStart"/>
      <w:r w:rsidR="006F2F04" w:rsidRPr="006F2F04">
        <w:t>and</w:t>
      </w:r>
      <w:proofErr w:type="spellEnd"/>
      <w:r w:rsidR="006F2F04" w:rsidRPr="006F2F04">
        <w:t xml:space="preserve"> </w:t>
      </w:r>
      <w:proofErr w:type="spellStart"/>
      <w:r w:rsidR="006F2F04" w:rsidRPr="006F2F04">
        <w:t>Implement</w:t>
      </w:r>
      <w:proofErr w:type="spellEnd"/>
      <w:r w:rsidR="006F2F04" w:rsidRPr="006F2F04">
        <w:t xml:space="preserve"> </w:t>
      </w:r>
      <w:proofErr w:type="spellStart"/>
      <w:r w:rsidR="006F2F04" w:rsidRPr="006F2F04">
        <w:t>Dimensions</w:t>
      </w:r>
      <w:proofErr w:type="spellEnd"/>
      <w:r w:rsidR="006F2F04" w:rsidRPr="006F2F04">
        <w:t xml:space="preserve"> </w:t>
      </w:r>
      <w:proofErr w:type="spellStart"/>
      <w:r w:rsidR="006F2F04" w:rsidRPr="006F2F04">
        <w:t>and</w:t>
      </w:r>
      <w:proofErr w:type="spellEnd"/>
      <w:r w:rsidR="006F2F04" w:rsidRPr="006F2F04">
        <w:t xml:space="preserve"> </w:t>
      </w:r>
      <w:proofErr w:type="spellStart"/>
      <w:r w:rsidR="006F2F04" w:rsidRPr="006F2F04">
        <w:t>Fact</w:t>
      </w:r>
      <w:proofErr w:type="spellEnd"/>
      <w:r w:rsidR="006F2F04" w:rsidRPr="006F2F04">
        <w:t xml:space="preserve"> </w:t>
      </w:r>
      <w:proofErr w:type="spellStart"/>
      <w:r w:rsidR="006F2F04" w:rsidRPr="006F2F04">
        <w:t>Tables</w:t>
      </w:r>
      <w:proofErr w:type="spellEnd"/>
    </w:p>
    <w:p w14:paraId="4355C4E4" w14:textId="75F1EC95" w:rsidR="006F2F04" w:rsidRDefault="006F2F04" w:rsidP="00C36A7B">
      <w:pPr>
        <w:jc w:val="both"/>
      </w:pPr>
      <w:r>
        <w:t xml:space="preserve">[4] </w:t>
      </w:r>
      <w:hyperlink r:id="rId61" w:history="1">
        <w:r w:rsidRPr="009550EB">
          <w:rPr>
            <w:rStyle w:val="Hiperligao"/>
          </w:rPr>
          <w:t>https://www.php.net/manual/en/book.pdo.php</w:t>
        </w:r>
      </w:hyperlink>
      <w:r>
        <w:t xml:space="preserve"> - PHP Data </w:t>
      </w:r>
      <w:proofErr w:type="spellStart"/>
      <w:r>
        <w:t>Objects</w:t>
      </w:r>
      <w:proofErr w:type="spellEnd"/>
    </w:p>
    <w:p w14:paraId="280EC025" w14:textId="474F2E65" w:rsidR="006F2F04" w:rsidRDefault="006F2F04" w:rsidP="00C36A7B">
      <w:pPr>
        <w:jc w:val="both"/>
      </w:pPr>
      <w:r>
        <w:t xml:space="preserve">[5] </w:t>
      </w:r>
      <w:hyperlink r:id="rId62" w:history="1">
        <w:r w:rsidRPr="009550EB">
          <w:rPr>
            <w:rStyle w:val="Hiperligao"/>
          </w:rPr>
          <w:t>https://www.github.com</w:t>
        </w:r>
      </w:hyperlink>
      <w:r>
        <w:t xml:space="preserve"> – GitHub</w:t>
      </w:r>
    </w:p>
    <w:p w14:paraId="3C571DB3" w14:textId="57E44E3C" w:rsidR="003B1E1E" w:rsidRDefault="003B1E1E" w:rsidP="0096764B">
      <w:pPr>
        <w:jc w:val="both"/>
      </w:pPr>
      <w:r>
        <w:t xml:space="preserve">[6] </w:t>
      </w:r>
      <w:hyperlink r:id="rId63" w:history="1">
        <w:r w:rsidRPr="009550EB">
          <w:rPr>
            <w:rStyle w:val="Hiperligao"/>
          </w:rPr>
          <w:t>https://www.iccube.com</w:t>
        </w:r>
      </w:hyperlink>
      <w:r>
        <w:t xml:space="preserve"> – </w:t>
      </w:r>
      <w:proofErr w:type="spellStart"/>
      <w:r>
        <w:t>ICCube</w:t>
      </w:r>
      <w:proofErr w:type="spellEnd"/>
      <w:r>
        <w:t xml:space="preserve"> – Software usado para analise de dados </w:t>
      </w:r>
    </w:p>
    <w:p w14:paraId="6C9A2A43" w14:textId="6B795A16" w:rsidR="0096764B" w:rsidRDefault="0096764B" w:rsidP="0096764B">
      <w:pPr>
        <w:jc w:val="both"/>
      </w:pPr>
      <w:r>
        <w:t xml:space="preserve">[7] </w:t>
      </w:r>
      <w:hyperlink r:id="rId64" w:history="1">
        <w:r w:rsidRPr="009550EB">
          <w:rPr>
            <w:rStyle w:val="Hiperligao"/>
          </w:rPr>
          <w:t>https://www.softwaretestinghelp.com/best-olap-tools/</w:t>
        </w:r>
      </w:hyperlink>
      <w:r>
        <w:t xml:space="preserve"> - </w:t>
      </w:r>
      <w:r w:rsidRPr="0096764B">
        <w:t xml:space="preserve">Top 10 </w:t>
      </w:r>
      <w:proofErr w:type="spellStart"/>
      <w:r w:rsidRPr="0096764B">
        <w:t>Best</w:t>
      </w:r>
      <w:proofErr w:type="spellEnd"/>
      <w:r w:rsidRPr="0096764B">
        <w:t xml:space="preserve"> OLAP </w:t>
      </w:r>
      <w:proofErr w:type="spellStart"/>
      <w:r w:rsidRPr="0096764B">
        <w:t>Tools</w:t>
      </w:r>
      <w:proofErr w:type="spellEnd"/>
    </w:p>
    <w:p w14:paraId="4C5D2A4A" w14:textId="7EA80C5A" w:rsidR="00BF3F8B" w:rsidRDefault="00BF3F8B" w:rsidP="00C36A7B">
      <w:pPr>
        <w:jc w:val="both"/>
      </w:pPr>
      <w:r>
        <w:t xml:space="preserve">[8] </w:t>
      </w:r>
      <w:hyperlink r:id="rId65" w:history="1">
        <w:r w:rsidRPr="009550EB">
          <w:rPr>
            <w:rStyle w:val="Hiperligao"/>
          </w:rPr>
          <w:t>https://gist.github.com/iamjason/8f8f4bc00c13de86bcad</w:t>
        </w:r>
      </w:hyperlink>
      <w:r>
        <w:t xml:space="preserve"> - </w:t>
      </w:r>
      <w:proofErr w:type="spellStart"/>
      <w:r>
        <w:t>Array</w:t>
      </w:r>
      <w:proofErr w:type="spellEnd"/>
      <w:r>
        <w:t xml:space="preserve"> dos estados</w:t>
      </w:r>
    </w:p>
    <w:p w14:paraId="2D5F2A18" w14:textId="77777777" w:rsidR="003B1E1E" w:rsidRPr="00533231" w:rsidRDefault="003B1E1E" w:rsidP="00C36A7B">
      <w:pPr>
        <w:jc w:val="both"/>
      </w:pPr>
    </w:p>
    <w:sectPr w:rsidR="003B1E1E" w:rsidRPr="00533231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BA184" w14:textId="77777777" w:rsidR="00474DA2" w:rsidRDefault="00474DA2" w:rsidP="002628EA">
      <w:pPr>
        <w:spacing w:after="0" w:line="240" w:lineRule="auto"/>
      </w:pPr>
      <w:r>
        <w:separator/>
      </w:r>
    </w:p>
  </w:endnote>
  <w:endnote w:type="continuationSeparator" w:id="0">
    <w:p w14:paraId="435DD4DD" w14:textId="77777777" w:rsidR="00474DA2" w:rsidRDefault="00474DA2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F1C99" w14:textId="77777777" w:rsidR="00474DA2" w:rsidRDefault="00474DA2" w:rsidP="002628EA">
      <w:pPr>
        <w:spacing w:after="0" w:line="240" w:lineRule="auto"/>
      </w:pPr>
      <w:r>
        <w:separator/>
      </w:r>
    </w:p>
  </w:footnote>
  <w:footnote w:type="continuationSeparator" w:id="0">
    <w:p w14:paraId="56AB0374" w14:textId="77777777" w:rsidR="00474DA2" w:rsidRDefault="00474DA2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1A24"/>
    <w:multiLevelType w:val="multilevel"/>
    <w:tmpl w:val="EFCAA58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E096622"/>
    <w:multiLevelType w:val="hybridMultilevel"/>
    <w:tmpl w:val="DA2EABBC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62772"/>
    <w:multiLevelType w:val="hybridMultilevel"/>
    <w:tmpl w:val="EA2A0090"/>
    <w:lvl w:ilvl="0" w:tplc="0816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4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51E53"/>
    <w:multiLevelType w:val="hybridMultilevel"/>
    <w:tmpl w:val="25C8B004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A7F2341"/>
    <w:multiLevelType w:val="hybridMultilevel"/>
    <w:tmpl w:val="806639FA"/>
    <w:lvl w:ilvl="0" w:tplc="0816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</w:num>
  <w:num w:numId="9">
    <w:abstractNumId w:val="6"/>
  </w:num>
  <w:num w:numId="10">
    <w:abstractNumId w:val="1"/>
  </w:num>
  <w:num w:numId="11">
    <w:abstractNumId w:val="5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103D4"/>
    <w:rsid w:val="00014EFD"/>
    <w:rsid w:val="00025D0F"/>
    <w:rsid w:val="000300B0"/>
    <w:rsid w:val="0003129A"/>
    <w:rsid w:val="00035AC4"/>
    <w:rsid w:val="0003624C"/>
    <w:rsid w:val="000402E0"/>
    <w:rsid w:val="000545E1"/>
    <w:rsid w:val="000646C8"/>
    <w:rsid w:val="00065004"/>
    <w:rsid w:val="00067F28"/>
    <w:rsid w:val="000704DA"/>
    <w:rsid w:val="00077A04"/>
    <w:rsid w:val="00082244"/>
    <w:rsid w:val="00085CE7"/>
    <w:rsid w:val="000862E9"/>
    <w:rsid w:val="00087FB0"/>
    <w:rsid w:val="00091A36"/>
    <w:rsid w:val="0009477E"/>
    <w:rsid w:val="00094DCF"/>
    <w:rsid w:val="000A654B"/>
    <w:rsid w:val="000B0C85"/>
    <w:rsid w:val="000B5CE6"/>
    <w:rsid w:val="000C222F"/>
    <w:rsid w:val="000C76E3"/>
    <w:rsid w:val="000D0A2E"/>
    <w:rsid w:val="000D0BC1"/>
    <w:rsid w:val="000D21DD"/>
    <w:rsid w:val="000D2E05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0DC3"/>
    <w:rsid w:val="00122D65"/>
    <w:rsid w:val="00123C25"/>
    <w:rsid w:val="00125F1E"/>
    <w:rsid w:val="00132237"/>
    <w:rsid w:val="00137364"/>
    <w:rsid w:val="0014530B"/>
    <w:rsid w:val="00145B0E"/>
    <w:rsid w:val="00151EB4"/>
    <w:rsid w:val="00165043"/>
    <w:rsid w:val="0017193C"/>
    <w:rsid w:val="00174ADF"/>
    <w:rsid w:val="00180ACB"/>
    <w:rsid w:val="00185207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6B1"/>
    <w:rsid w:val="002050E4"/>
    <w:rsid w:val="002078D0"/>
    <w:rsid w:val="00210304"/>
    <w:rsid w:val="00210A81"/>
    <w:rsid w:val="00224309"/>
    <w:rsid w:val="00226581"/>
    <w:rsid w:val="002328ED"/>
    <w:rsid w:val="002340EB"/>
    <w:rsid w:val="00243E05"/>
    <w:rsid w:val="00245071"/>
    <w:rsid w:val="0025400B"/>
    <w:rsid w:val="002555D6"/>
    <w:rsid w:val="002628EA"/>
    <w:rsid w:val="0026311D"/>
    <w:rsid w:val="00281270"/>
    <w:rsid w:val="0028341B"/>
    <w:rsid w:val="00287D73"/>
    <w:rsid w:val="002911E9"/>
    <w:rsid w:val="002A67C0"/>
    <w:rsid w:val="002A7537"/>
    <w:rsid w:val="002B13F9"/>
    <w:rsid w:val="002B6017"/>
    <w:rsid w:val="002B774A"/>
    <w:rsid w:val="002C4CE6"/>
    <w:rsid w:val="002C5F34"/>
    <w:rsid w:val="002C7348"/>
    <w:rsid w:val="002D65CA"/>
    <w:rsid w:val="002E515F"/>
    <w:rsid w:val="002F0D32"/>
    <w:rsid w:val="00300092"/>
    <w:rsid w:val="00304500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17C7"/>
    <w:rsid w:val="00356178"/>
    <w:rsid w:val="00361BD6"/>
    <w:rsid w:val="00366764"/>
    <w:rsid w:val="00371390"/>
    <w:rsid w:val="00372320"/>
    <w:rsid w:val="00373A1B"/>
    <w:rsid w:val="0037509E"/>
    <w:rsid w:val="00377598"/>
    <w:rsid w:val="003824EA"/>
    <w:rsid w:val="00385D23"/>
    <w:rsid w:val="00390AC5"/>
    <w:rsid w:val="00390E9F"/>
    <w:rsid w:val="003919E3"/>
    <w:rsid w:val="00395954"/>
    <w:rsid w:val="00396441"/>
    <w:rsid w:val="003A0F49"/>
    <w:rsid w:val="003A15E4"/>
    <w:rsid w:val="003B0DA5"/>
    <w:rsid w:val="003B1E1E"/>
    <w:rsid w:val="003B6872"/>
    <w:rsid w:val="003C0226"/>
    <w:rsid w:val="003C30F5"/>
    <w:rsid w:val="003C39CF"/>
    <w:rsid w:val="003C7B35"/>
    <w:rsid w:val="003D63AE"/>
    <w:rsid w:val="003E6A6B"/>
    <w:rsid w:val="00415E73"/>
    <w:rsid w:val="004169EE"/>
    <w:rsid w:val="00426C67"/>
    <w:rsid w:val="00433C10"/>
    <w:rsid w:val="004476E7"/>
    <w:rsid w:val="00452932"/>
    <w:rsid w:val="00454E7A"/>
    <w:rsid w:val="00455DA5"/>
    <w:rsid w:val="00471665"/>
    <w:rsid w:val="0047175F"/>
    <w:rsid w:val="0047340F"/>
    <w:rsid w:val="00474DA2"/>
    <w:rsid w:val="00484603"/>
    <w:rsid w:val="00484CF2"/>
    <w:rsid w:val="00491EA1"/>
    <w:rsid w:val="004952BF"/>
    <w:rsid w:val="004A4A96"/>
    <w:rsid w:val="004A4B08"/>
    <w:rsid w:val="004A5D70"/>
    <w:rsid w:val="004A6ABD"/>
    <w:rsid w:val="004A73D4"/>
    <w:rsid w:val="004B1614"/>
    <w:rsid w:val="004B2784"/>
    <w:rsid w:val="004B700B"/>
    <w:rsid w:val="004C175F"/>
    <w:rsid w:val="004D048B"/>
    <w:rsid w:val="004D29AD"/>
    <w:rsid w:val="004E00AA"/>
    <w:rsid w:val="004E1BD0"/>
    <w:rsid w:val="004E2940"/>
    <w:rsid w:val="004E600A"/>
    <w:rsid w:val="004F1A54"/>
    <w:rsid w:val="004F3825"/>
    <w:rsid w:val="004F6B20"/>
    <w:rsid w:val="004F7E8F"/>
    <w:rsid w:val="0051233E"/>
    <w:rsid w:val="00514692"/>
    <w:rsid w:val="00516788"/>
    <w:rsid w:val="00520DDC"/>
    <w:rsid w:val="00523E6E"/>
    <w:rsid w:val="00533231"/>
    <w:rsid w:val="00533801"/>
    <w:rsid w:val="00540F36"/>
    <w:rsid w:val="00544677"/>
    <w:rsid w:val="00562AA2"/>
    <w:rsid w:val="005665DB"/>
    <w:rsid w:val="00573133"/>
    <w:rsid w:val="00580366"/>
    <w:rsid w:val="0058470B"/>
    <w:rsid w:val="0059024E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03ECC"/>
    <w:rsid w:val="006164C8"/>
    <w:rsid w:val="0062385F"/>
    <w:rsid w:val="00636A35"/>
    <w:rsid w:val="0064273D"/>
    <w:rsid w:val="00644840"/>
    <w:rsid w:val="00644A7C"/>
    <w:rsid w:val="00646775"/>
    <w:rsid w:val="00650659"/>
    <w:rsid w:val="00651051"/>
    <w:rsid w:val="0067268D"/>
    <w:rsid w:val="006741FE"/>
    <w:rsid w:val="00674346"/>
    <w:rsid w:val="0067753E"/>
    <w:rsid w:val="00681FF2"/>
    <w:rsid w:val="00683017"/>
    <w:rsid w:val="006A5027"/>
    <w:rsid w:val="006A5D30"/>
    <w:rsid w:val="006B0F8E"/>
    <w:rsid w:val="006C03BF"/>
    <w:rsid w:val="006C23BD"/>
    <w:rsid w:val="006C7738"/>
    <w:rsid w:val="006D1349"/>
    <w:rsid w:val="006D1EB2"/>
    <w:rsid w:val="006D2423"/>
    <w:rsid w:val="006D6C25"/>
    <w:rsid w:val="006F2F04"/>
    <w:rsid w:val="006F32F8"/>
    <w:rsid w:val="006F467B"/>
    <w:rsid w:val="00703E09"/>
    <w:rsid w:val="007137DD"/>
    <w:rsid w:val="007301F4"/>
    <w:rsid w:val="00733C44"/>
    <w:rsid w:val="007431A6"/>
    <w:rsid w:val="00757D14"/>
    <w:rsid w:val="0076260A"/>
    <w:rsid w:val="007700E0"/>
    <w:rsid w:val="00775DDE"/>
    <w:rsid w:val="00786CCB"/>
    <w:rsid w:val="00790072"/>
    <w:rsid w:val="007904AD"/>
    <w:rsid w:val="007A00C9"/>
    <w:rsid w:val="007A3F35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545E"/>
    <w:rsid w:val="008E77CB"/>
    <w:rsid w:val="008E7A1C"/>
    <w:rsid w:val="00902850"/>
    <w:rsid w:val="00906735"/>
    <w:rsid w:val="009115D6"/>
    <w:rsid w:val="0091707F"/>
    <w:rsid w:val="009269ED"/>
    <w:rsid w:val="009408BD"/>
    <w:rsid w:val="00951A37"/>
    <w:rsid w:val="009520B4"/>
    <w:rsid w:val="0096464D"/>
    <w:rsid w:val="0096764B"/>
    <w:rsid w:val="00970311"/>
    <w:rsid w:val="00973310"/>
    <w:rsid w:val="00973DBA"/>
    <w:rsid w:val="00973FD2"/>
    <w:rsid w:val="00974870"/>
    <w:rsid w:val="00987C58"/>
    <w:rsid w:val="009A2B94"/>
    <w:rsid w:val="009B0BEF"/>
    <w:rsid w:val="009B1FFF"/>
    <w:rsid w:val="009B6256"/>
    <w:rsid w:val="009B6FEF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20567"/>
    <w:rsid w:val="00A318CC"/>
    <w:rsid w:val="00A3745B"/>
    <w:rsid w:val="00A40282"/>
    <w:rsid w:val="00A40BB3"/>
    <w:rsid w:val="00A4606F"/>
    <w:rsid w:val="00A4630F"/>
    <w:rsid w:val="00A51165"/>
    <w:rsid w:val="00A551A6"/>
    <w:rsid w:val="00A55C39"/>
    <w:rsid w:val="00A63C39"/>
    <w:rsid w:val="00A657D3"/>
    <w:rsid w:val="00A67140"/>
    <w:rsid w:val="00A82A63"/>
    <w:rsid w:val="00A82C03"/>
    <w:rsid w:val="00A84D49"/>
    <w:rsid w:val="00A86EAB"/>
    <w:rsid w:val="00A92668"/>
    <w:rsid w:val="00AA20CD"/>
    <w:rsid w:val="00AA4941"/>
    <w:rsid w:val="00AB4D94"/>
    <w:rsid w:val="00AB5FD8"/>
    <w:rsid w:val="00AC6CA1"/>
    <w:rsid w:val="00AC7BFD"/>
    <w:rsid w:val="00AD0C19"/>
    <w:rsid w:val="00AD7937"/>
    <w:rsid w:val="00AE253A"/>
    <w:rsid w:val="00AE635C"/>
    <w:rsid w:val="00AF4B25"/>
    <w:rsid w:val="00AF7F76"/>
    <w:rsid w:val="00B00AD3"/>
    <w:rsid w:val="00B00C75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2398"/>
    <w:rsid w:val="00BC3859"/>
    <w:rsid w:val="00BC71D1"/>
    <w:rsid w:val="00BD3BCE"/>
    <w:rsid w:val="00BD7DC8"/>
    <w:rsid w:val="00BE018F"/>
    <w:rsid w:val="00BE304E"/>
    <w:rsid w:val="00BF3F8B"/>
    <w:rsid w:val="00BF6A28"/>
    <w:rsid w:val="00C05A57"/>
    <w:rsid w:val="00C1009E"/>
    <w:rsid w:val="00C107FF"/>
    <w:rsid w:val="00C11571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B1D12"/>
    <w:rsid w:val="00CB73F3"/>
    <w:rsid w:val="00CC3BF2"/>
    <w:rsid w:val="00CC4252"/>
    <w:rsid w:val="00CE0EAB"/>
    <w:rsid w:val="00CE2ADD"/>
    <w:rsid w:val="00CE2D7D"/>
    <w:rsid w:val="00CE4287"/>
    <w:rsid w:val="00CF20CD"/>
    <w:rsid w:val="00CF7537"/>
    <w:rsid w:val="00D121BD"/>
    <w:rsid w:val="00D21F36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76B5C"/>
    <w:rsid w:val="00D826F7"/>
    <w:rsid w:val="00D84674"/>
    <w:rsid w:val="00D8510A"/>
    <w:rsid w:val="00D854AB"/>
    <w:rsid w:val="00D85B4C"/>
    <w:rsid w:val="00D948CD"/>
    <w:rsid w:val="00DA50B4"/>
    <w:rsid w:val="00DB406E"/>
    <w:rsid w:val="00DE3867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487E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1522B"/>
    <w:rsid w:val="00F211BC"/>
    <w:rsid w:val="00F24A6A"/>
    <w:rsid w:val="00F26526"/>
    <w:rsid w:val="00F33209"/>
    <w:rsid w:val="00F34226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D372C"/>
    <w:rsid w:val="00FE041E"/>
    <w:rsid w:val="00FE31B9"/>
    <w:rsid w:val="00FE546F"/>
    <w:rsid w:val="00FE69EB"/>
    <w:rsid w:val="00FE785A"/>
    <w:rsid w:val="00FF1950"/>
    <w:rsid w:val="00FF3733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6741F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2C5F34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6741FE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4169EE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F3F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pedro-pita/SI_TP1_19933_19934/blob/main/1_DataExportAndTreatment/informationTreatment.js" TargetMode="External"/><Relationship Id="rId21" Type="http://schemas.openxmlformats.org/officeDocument/2006/relationships/hyperlink" Target="https://github.com/pedro-pita/SI_TP1_19933_19934/blob/main/1_DataExportAndTreatment/statesTreatment.js" TargetMode="External"/><Relationship Id="rId34" Type="http://schemas.openxmlformats.org/officeDocument/2006/relationships/image" Target="media/image10.png"/><Relationship Id="rId42" Type="http://schemas.openxmlformats.org/officeDocument/2006/relationships/image" Target="media/image14.jpeg"/><Relationship Id="rId47" Type="http://schemas.openxmlformats.org/officeDocument/2006/relationships/image" Target="media/image19.jpeg"/><Relationship Id="rId50" Type="http://schemas.openxmlformats.org/officeDocument/2006/relationships/image" Target="media/image22.jpeg"/><Relationship Id="rId55" Type="http://schemas.openxmlformats.org/officeDocument/2006/relationships/image" Target="media/image27.jpeg"/><Relationship Id="rId63" Type="http://schemas.openxmlformats.org/officeDocument/2006/relationships/hyperlink" Target="https://www.iccube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pedro-pita/SI_TP1_19933_19934/blob/main/1_DataExportAndTreatment/ExportedData/data_US_counties_daily.json" TargetMode="External"/><Relationship Id="rId29" Type="http://schemas.openxmlformats.org/officeDocument/2006/relationships/hyperlink" Target="https://github.com/pedro-pita/SI_TP1_19933_19934/blob/main/1_DataExportAndTreatment/TreatedData/information.json" TargetMode="External"/><Relationship Id="rId11" Type="http://schemas.openxmlformats.org/officeDocument/2006/relationships/footer" Target="footer2.xml"/><Relationship Id="rId24" Type="http://schemas.openxmlformats.org/officeDocument/2006/relationships/image" Target="media/image7.png"/><Relationship Id="rId32" Type="http://schemas.openxmlformats.org/officeDocument/2006/relationships/hyperlink" Target="https://github.com/pedro-pita/SI_TP1_19933_19934/blob/main/1_DataExportAndTreatment/TreatedData/trasmissionLevel.json" TargetMode="External"/><Relationship Id="rId37" Type="http://schemas.openxmlformats.org/officeDocument/2006/relationships/hyperlink" Target="https://www.olapcube.com" TargetMode="External"/><Relationship Id="rId40" Type="http://schemas.openxmlformats.org/officeDocument/2006/relationships/image" Target="media/image12.png"/><Relationship Id="rId45" Type="http://schemas.openxmlformats.org/officeDocument/2006/relationships/image" Target="media/image17.jpeg"/><Relationship Id="rId53" Type="http://schemas.openxmlformats.org/officeDocument/2006/relationships/image" Target="media/image25.jpeg"/><Relationship Id="rId58" Type="http://schemas.openxmlformats.org/officeDocument/2006/relationships/hyperlink" Target="https://apidocs.covidactnow.org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www.php.net/manual/en/book.pdo.php" TargetMode="External"/><Relationship Id="rId19" Type="http://schemas.openxmlformats.org/officeDocument/2006/relationships/image" Target="media/image5.png"/><Relationship Id="rId14" Type="http://schemas.openxmlformats.org/officeDocument/2006/relationships/image" Target="media/image3.png"/><Relationship Id="rId22" Type="http://schemas.openxmlformats.org/officeDocument/2006/relationships/hyperlink" Target="https://gist.github.com/iamjason/8f8f4bc00c13de86bcad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s://covidactnow.org/covid-risk-levels-metrics" TargetMode="External"/><Relationship Id="rId35" Type="http://schemas.openxmlformats.org/officeDocument/2006/relationships/image" Target="media/image11.png"/><Relationship Id="rId43" Type="http://schemas.openxmlformats.org/officeDocument/2006/relationships/image" Target="media/image15.jpeg"/><Relationship Id="rId48" Type="http://schemas.openxmlformats.org/officeDocument/2006/relationships/image" Target="media/image20.jpeg"/><Relationship Id="rId56" Type="http://schemas.openxmlformats.org/officeDocument/2006/relationships/image" Target="media/image28.jpeg"/><Relationship Id="rId64" Type="http://schemas.openxmlformats.org/officeDocument/2006/relationships/hyperlink" Target="https://www.softwaretestinghelp.com/best-olap-tools/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3.jpeg"/><Relationship Id="rId3" Type="http://schemas.openxmlformats.org/officeDocument/2006/relationships/styles" Target="styles.xml"/><Relationship Id="rId12" Type="http://schemas.openxmlformats.org/officeDocument/2006/relationships/hyperlink" Target="https://github.com/pedro-pita/SI_TP1_19933_19934" TargetMode="External"/><Relationship Id="rId17" Type="http://schemas.openxmlformats.org/officeDocument/2006/relationships/hyperlink" Target="https://github.com/pedro-pita/SI_TP1_19933_19934/blob/main/1_DataExportAndTreatment/datesTreatment.js" TargetMode="External"/><Relationship Id="rId25" Type="http://schemas.openxmlformats.org/officeDocument/2006/relationships/hyperlink" Target="https://github.com/pedro-pita/SI_TP1_19933_19934/blob/main/1_DataExportAndTreatment/TreatedData/states.json" TargetMode="External"/><Relationship Id="rId33" Type="http://schemas.openxmlformats.org/officeDocument/2006/relationships/hyperlink" Target="https://github.com/pedro-pita/SI_TP1_19933_19934/tree/main/2_Database" TargetMode="External"/><Relationship Id="rId38" Type="http://schemas.openxmlformats.org/officeDocument/2006/relationships/hyperlink" Target="https://www.iccube.com" TargetMode="External"/><Relationship Id="rId46" Type="http://schemas.openxmlformats.org/officeDocument/2006/relationships/image" Target="media/image18.jpeg"/><Relationship Id="rId59" Type="http://schemas.openxmlformats.org/officeDocument/2006/relationships/hyperlink" Target="https://www.youtube.com/watch?v=yoE6bgJv08E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github.com/pedro-pita/SI_TP1_19933_19934/blob/main/1_DataExportAndTreatment/TreatedData/dates.json" TargetMode="External"/><Relationship Id="rId41" Type="http://schemas.openxmlformats.org/officeDocument/2006/relationships/image" Target="media/image13.jpeg"/><Relationship Id="rId54" Type="http://schemas.openxmlformats.org/officeDocument/2006/relationships/image" Target="media/image26.jpeg"/><Relationship Id="rId62" Type="http://schemas.openxmlformats.org/officeDocument/2006/relationships/hyperlink" Target="https://www.github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pi.covidactnow.org/v2/states.timeseries.json?apiKey=8ffcb17422284eef928291e8043167e9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9.png"/><Relationship Id="rId36" Type="http://schemas.openxmlformats.org/officeDocument/2006/relationships/hyperlink" Target="https://cube.dev" TargetMode="External"/><Relationship Id="rId49" Type="http://schemas.openxmlformats.org/officeDocument/2006/relationships/image" Target="media/image21.jpeg"/><Relationship Id="rId57" Type="http://schemas.openxmlformats.org/officeDocument/2006/relationships/image" Target="media/image29.jpeg"/><Relationship Id="rId10" Type="http://schemas.openxmlformats.org/officeDocument/2006/relationships/footer" Target="footer1.xml"/><Relationship Id="rId31" Type="http://schemas.openxmlformats.org/officeDocument/2006/relationships/hyperlink" Target="https://github.com/pedro-pita/SI_TP1_19933_19934/blob/main/1_DataExportAndTreatment/TreatedData/riskLevel.json" TargetMode="External"/><Relationship Id="rId44" Type="http://schemas.openxmlformats.org/officeDocument/2006/relationships/image" Target="media/image16.png"/><Relationship Id="rId52" Type="http://schemas.openxmlformats.org/officeDocument/2006/relationships/image" Target="media/image24.jpeg"/><Relationship Id="rId60" Type="http://schemas.openxmlformats.org/officeDocument/2006/relationships/hyperlink" Target="https://www.youtube.com/watch?v=StoWu2A8Ufs" TargetMode="External"/><Relationship Id="rId65" Type="http://schemas.openxmlformats.org/officeDocument/2006/relationships/hyperlink" Target="https://gist.github.com/iamjason/8f8f4bc00c13de86bca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apidocs.covidactnow.org" TargetMode="External"/><Relationship Id="rId18" Type="http://schemas.openxmlformats.org/officeDocument/2006/relationships/image" Target="media/image4.png"/><Relationship Id="rId39" Type="http://schemas.openxmlformats.org/officeDocument/2006/relationships/hyperlink" Target="https://github.com/pedro-pita/SI_TP1_19933_19934/tree/main/3_Graph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5</TotalTime>
  <Pages>25</Pages>
  <Words>3187</Words>
  <Characters>17215</Characters>
  <Application>Microsoft Office Word</Application>
  <DocSecurity>0</DocSecurity>
  <Lines>143</Lines>
  <Paragraphs>4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2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Tavares</dc:creator>
  <cp:lastModifiedBy>Henrique Pita</cp:lastModifiedBy>
  <cp:revision>29</cp:revision>
  <dcterms:created xsi:type="dcterms:W3CDTF">2018-11-09T15:37:00Z</dcterms:created>
  <dcterms:modified xsi:type="dcterms:W3CDTF">2021-11-23T00:01:00Z</dcterms:modified>
</cp:coreProperties>
</file>